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43C0DC5A" w:rsidR="00A325D0" w:rsidRPr="006B4954" w:rsidRDefault="008E34BA"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w:t>
      </w:r>
      <w:r w:rsidR="00403F62">
        <w:rPr>
          <w:rFonts w:asciiTheme="majorHAnsi" w:hAnsiTheme="majorHAnsi" w:cstheme="majorHAnsi"/>
          <w:sz w:val="22"/>
          <w:szCs w:val="22"/>
        </w:rPr>
        <w:t xml:space="preserve">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Toc115077317"/>
      <w:r w:rsidRPr="006B4954">
        <w:rPr>
          <w:rFonts w:asciiTheme="majorHAnsi" w:hAnsiTheme="majorHAnsi" w:cstheme="majorHAnsi"/>
          <w:b/>
        </w:rPr>
        <w:t>CS 230 Project Software Design Template</w:t>
      </w:r>
      <w:bookmarkEnd w:id="0"/>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Toc115077318"/>
      <w:r w:rsidRPr="006B4954">
        <w:rPr>
          <w:rFonts w:asciiTheme="majorHAnsi" w:hAnsiTheme="majorHAnsi" w:cstheme="majorHAnsi"/>
        </w:rPr>
        <w:lastRenderedPageBreak/>
        <w:t>Table of Contents</w:t>
      </w:r>
      <w:bookmarkEnd w:id="1"/>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Content>
        <w:p w14:paraId="1CF62D68" w14:textId="747A9CA3" w:rsidR="005E3957" w:rsidRDefault="00730BFB">
          <w:pPr>
            <w:pStyle w:val="TOC1"/>
            <w:rPr>
              <w:rFonts w:asciiTheme="minorHAnsi" w:eastAsiaTheme="minorEastAsia" w:hAnsiTheme="minorHAnsi" w:cstheme="minorBidi"/>
              <w:noProof/>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Toc115077317" w:history="1">
            <w:r w:rsidR="005E3957" w:rsidRPr="00B21C91">
              <w:rPr>
                <w:rStyle w:val="Hyperlink"/>
                <w:rFonts w:asciiTheme="majorHAnsi" w:hAnsiTheme="majorHAnsi" w:cstheme="majorHAnsi"/>
                <w:b/>
                <w:noProof/>
              </w:rPr>
              <w:t>CS 230 Project Software Design Template</w:t>
            </w:r>
            <w:r w:rsidR="005E3957">
              <w:rPr>
                <w:noProof/>
                <w:webHidden/>
              </w:rPr>
              <w:tab/>
            </w:r>
            <w:r w:rsidR="005E3957">
              <w:rPr>
                <w:noProof/>
                <w:webHidden/>
              </w:rPr>
              <w:fldChar w:fldCharType="begin"/>
            </w:r>
            <w:r w:rsidR="005E3957">
              <w:rPr>
                <w:noProof/>
                <w:webHidden/>
              </w:rPr>
              <w:instrText xml:space="preserve"> PAGEREF _Toc115077317 \h </w:instrText>
            </w:r>
            <w:r w:rsidR="005E3957">
              <w:rPr>
                <w:noProof/>
                <w:webHidden/>
              </w:rPr>
            </w:r>
            <w:r w:rsidR="005E3957">
              <w:rPr>
                <w:noProof/>
                <w:webHidden/>
              </w:rPr>
              <w:fldChar w:fldCharType="separate"/>
            </w:r>
            <w:r w:rsidR="005E3957">
              <w:rPr>
                <w:noProof/>
                <w:webHidden/>
              </w:rPr>
              <w:t>1</w:t>
            </w:r>
            <w:r w:rsidR="005E3957">
              <w:rPr>
                <w:noProof/>
                <w:webHidden/>
              </w:rPr>
              <w:fldChar w:fldCharType="end"/>
            </w:r>
          </w:hyperlink>
        </w:p>
        <w:p w14:paraId="2B38A495" w14:textId="2823A884"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8" w:history="1">
            <w:r w:rsidR="005E3957" w:rsidRPr="00B902AF">
              <w:rPr>
                <w:rStyle w:val="Hyperlink"/>
                <w:rFonts w:asciiTheme="majorHAnsi" w:hAnsiTheme="majorHAnsi" w:cstheme="majorHAnsi"/>
                <w:b/>
                <w:bCs/>
                <w:noProof/>
              </w:rPr>
              <w:t>Table of Cont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8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370EABA4" w14:textId="636DA65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19" w:history="1">
            <w:r w:rsidR="005E3957" w:rsidRPr="00B902AF">
              <w:rPr>
                <w:rStyle w:val="Hyperlink"/>
                <w:rFonts w:asciiTheme="majorHAnsi" w:hAnsiTheme="majorHAnsi" w:cstheme="majorHAnsi"/>
                <w:b/>
                <w:bCs/>
                <w:noProof/>
              </w:rPr>
              <w:t>Document Revision Histo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19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2</w:t>
            </w:r>
            <w:r w:rsidR="005E3957" w:rsidRPr="00B902AF">
              <w:rPr>
                <w:rFonts w:asciiTheme="majorHAnsi" w:hAnsiTheme="majorHAnsi" w:cstheme="majorHAnsi"/>
                <w:b/>
                <w:bCs/>
                <w:noProof/>
                <w:webHidden/>
                <w:u w:val="single"/>
              </w:rPr>
              <w:fldChar w:fldCharType="end"/>
            </w:r>
          </w:hyperlink>
        </w:p>
        <w:p w14:paraId="48DB7F4E" w14:textId="0766E01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0" w:history="1">
            <w:r w:rsidR="005E3957" w:rsidRPr="00B902AF">
              <w:rPr>
                <w:rStyle w:val="Hyperlink"/>
                <w:rFonts w:asciiTheme="majorHAnsi" w:hAnsiTheme="majorHAnsi" w:cstheme="majorHAnsi"/>
                <w:b/>
                <w:bCs/>
                <w:noProof/>
              </w:rPr>
              <w:t>Executive Summary</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0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7AFAD2D" w14:textId="684B7EE8"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1" w:history="1">
            <w:r w:rsidR="005E3957" w:rsidRPr="00B902AF">
              <w:rPr>
                <w:rStyle w:val="Hyperlink"/>
                <w:rFonts w:asciiTheme="majorHAnsi" w:hAnsiTheme="majorHAnsi" w:cstheme="majorHAnsi"/>
                <w:b/>
                <w:bCs/>
                <w:noProof/>
              </w:rPr>
              <w:t>Requireme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1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19936906" w14:textId="14B6E2BB"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2" w:history="1">
            <w:r w:rsidR="005E3957" w:rsidRPr="00B902AF">
              <w:rPr>
                <w:rStyle w:val="Hyperlink"/>
                <w:rFonts w:asciiTheme="majorHAnsi" w:hAnsiTheme="majorHAnsi" w:cstheme="majorHAnsi"/>
                <w:b/>
                <w:bCs/>
                <w:noProof/>
              </w:rPr>
              <w:t>Design Constraint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2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4730BE35" w14:textId="3331B24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3" w:history="1">
            <w:r w:rsidR="005E3957" w:rsidRPr="00B902AF">
              <w:rPr>
                <w:rStyle w:val="Hyperlink"/>
                <w:rFonts w:asciiTheme="majorHAnsi" w:hAnsiTheme="majorHAnsi" w:cstheme="majorHAnsi"/>
                <w:b/>
                <w:bCs/>
                <w:noProof/>
              </w:rPr>
              <w:t>System Architecture View</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3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33FDC57B" w14:textId="597406D6"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4" w:history="1">
            <w:r w:rsidR="005E3957" w:rsidRPr="00B902AF">
              <w:rPr>
                <w:rStyle w:val="Hyperlink"/>
                <w:rFonts w:asciiTheme="majorHAnsi" w:hAnsiTheme="majorHAnsi" w:cstheme="majorHAnsi"/>
                <w:b/>
                <w:bCs/>
                <w:noProof/>
              </w:rPr>
              <w:t>Domain Model</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4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3</w:t>
            </w:r>
            <w:r w:rsidR="005E3957" w:rsidRPr="00B902AF">
              <w:rPr>
                <w:rFonts w:asciiTheme="majorHAnsi" w:hAnsiTheme="majorHAnsi" w:cstheme="majorHAnsi"/>
                <w:b/>
                <w:bCs/>
                <w:noProof/>
                <w:webHidden/>
                <w:u w:val="single"/>
              </w:rPr>
              <w:fldChar w:fldCharType="end"/>
            </w:r>
          </w:hyperlink>
        </w:p>
        <w:p w14:paraId="298DCB70" w14:textId="2BDD7A95"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5" w:history="1">
            <w:r w:rsidR="005E3957" w:rsidRPr="00B902AF">
              <w:rPr>
                <w:rStyle w:val="Hyperlink"/>
                <w:rFonts w:asciiTheme="majorHAnsi" w:hAnsiTheme="majorHAnsi" w:cstheme="majorHAnsi"/>
                <w:b/>
                <w:bCs/>
                <w:noProof/>
              </w:rPr>
              <w:t>Evaluation</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5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4</w:t>
            </w:r>
            <w:r w:rsidR="005E3957" w:rsidRPr="00B902AF">
              <w:rPr>
                <w:rFonts w:asciiTheme="majorHAnsi" w:hAnsiTheme="majorHAnsi" w:cstheme="majorHAnsi"/>
                <w:b/>
                <w:bCs/>
                <w:noProof/>
                <w:webHidden/>
                <w:u w:val="single"/>
              </w:rPr>
              <w:fldChar w:fldCharType="end"/>
            </w:r>
          </w:hyperlink>
        </w:p>
        <w:p w14:paraId="3FC253AA" w14:textId="58B2CC40" w:rsidR="005E3957" w:rsidRPr="00B902AF" w:rsidRDefault="00000000" w:rsidP="00B902AF">
          <w:pPr>
            <w:pStyle w:val="TOC2"/>
            <w:tabs>
              <w:tab w:val="right" w:pos="9350"/>
            </w:tabs>
            <w:spacing w:after="0"/>
            <w:rPr>
              <w:rFonts w:asciiTheme="majorHAnsi" w:eastAsiaTheme="minorEastAsia" w:hAnsiTheme="majorHAnsi" w:cstheme="majorHAnsi"/>
              <w:b/>
              <w:bCs/>
              <w:noProof/>
              <w:szCs w:val="22"/>
              <w:u w:val="single"/>
            </w:rPr>
          </w:pPr>
          <w:hyperlink w:anchor="_Toc115077326" w:history="1">
            <w:r w:rsidR="005E3957" w:rsidRPr="00B902AF">
              <w:rPr>
                <w:rStyle w:val="Hyperlink"/>
                <w:rFonts w:asciiTheme="majorHAnsi" w:hAnsiTheme="majorHAnsi" w:cstheme="majorHAnsi"/>
                <w:b/>
                <w:bCs/>
                <w:noProof/>
              </w:rPr>
              <w:t>Recommendations</w:t>
            </w:r>
            <w:r w:rsidR="005E3957" w:rsidRPr="00B902AF">
              <w:rPr>
                <w:rFonts w:asciiTheme="majorHAnsi" w:hAnsiTheme="majorHAnsi" w:cstheme="majorHAnsi"/>
                <w:b/>
                <w:bCs/>
                <w:noProof/>
                <w:webHidden/>
                <w:u w:val="single"/>
              </w:rPr>
              <w:tab/>
            </w:r>
            <w:r w:rsidR="005E3957" w:rsidRPr="00B902AF">
              <w:rPr>
                <w:rFonts w:asciiTheme="majorHAnsi" w:hAnsiTheme="majorHAnsi" w:cstheme="majorHAnsi"/>
                <w:b/>
                <w:bCs/>
                <w:noProof/>
                <w:webHidden/>
                <w:u w:val="single"/>
              </w:rPr>
              <w:fldChar w:fldCharType="begin"/>
            </w:r>
            <w:r w:rsidR="005E3957" w:rsidRPr="00B902AF">
              <w:rPr>
                <w:rFonts w:asciiTheme="majorHAnsi" w:hAnsiTheme="majorHAnsi" w:cstheme="majorHAnsi"/>
                <w:b/>
                <w:bCs/>
                <w:noProof/>
                <w:webHidden/>
                <w:u w:val="single"/>
              </w:rPr>
              <w:instrText xml:space="preserve"> PAGEREF _Toc115077326 \h </w:instrText>
            </w:r>
            <w:r w:rsidR="005E3957" w:rsidRPr="00B902AF">
              <w:rPr>
                <w:rFonts w:asciiTheme="majorHAnsi" w:hAnsiTheme="majorHAnsi" w:cstheme="majorHAnsi"/>
                <w:b/>
                <w:bCs/>
                <w:noProof/>
                <w:webHidden/>
                <w:u w:val="single"/>
              </w:rPr>
            </w:r>
            <w:r w:rsidR="005E3957" w:rsidRPr="00B902AF">
              <w:rPr>
                <w:rFonts w:asciiTheme="majorHAnsi" w:hAnsiTheme="majorHAnsi" w:cstheme="majorHAnsi"/>
                <w:b/>
                <w:bCs/>
                <w:noProof/>
                <w:webHidden/>
                <w:u w:val="single"/>
              </w:rPr>
              <w:fldChar w:fldCharType="separate"/>
            </w:r>
            <w:r w:rsidR="005E3957" w:rsidRPr="00B902AF">
              <w:rPr>
                <w:rFonts w:asciiTheme="majorHAnsi" w:hAnsiTheme="majorHAnsi" w:cstheme="majorHAnsi"/>
                <w:b/>
                <w:bCs/>
                <w:noProof/>
                <w:webHidden/>
                <w:u w:val="single"/>
              </w:rPr>
              <w:t>5</w:t>
            </w:r>
            <w:r w:rsidR="005E3957" w:rsidRPr="00B902AF">
              <w:rPr>
                <w:rFonts w:asciiTheme="majorHAnsi" w:hAnsiTheme="majorHAnsi" w:cstheme="majorHAnsi"/>
                <w:b/>
                <w:bCs/>
                <w:noProof/>
                <w:webHidden/>
                <w:u w:val="single"/>
              </w:rPr>
              <w:fldChar w:fldCharType="end"/>
            </w:r>
          </w:hyperlink>
        </w:p>
        <w:p w14:paraId="00973B00" w14:textId="78E7505C" w:rsidR="00A325D0" w:rsidRPr="006B4954" w:rsidRDefault="00730BFB" w:rsidP="002D1B79">
          <w:pPr>
            <w:tabs>
              <w:tab w:val="right" w:pos="9360"/>
            </w:tabs>
            <w:suppressAutoHyphens/>
            <w:ind w:left="360"/>
            <w:contextualSpacing/>
            <w:rPr>
              <w:rFonts w:asciiTheme="majorHAnsi" w:hAnsiTheme="majorHAnsi" w:cstheme="majorHAnsi"/>
              <w:b/>
              <w:color w:val="000000"/>
              <w:szCs w:val="22"/>
              <w:u w:val="single"/>
            </w:rPr>
          </w:pPr>
          <w:r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End w:id="4"/>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r>
      <w:r w:rsidRPr="006B4954">
        <w:rPr>
          <w:rFonts w:asciiTheme="majorHAnsi" w:hAnsiTheme="majorHAnsi" w:cstheme="majorHAnsi"/>
        </w:rPr>
        <w:fldChar w:fldCharType="separate"/>
      </w:r>
      <w:bookmarkStart w:id="5" w:name="_Toc115077319"/>
      <w:r w:rsidRPr="006B4954">
        <w:rPr>
          <w:rFonts w:asciiTheme="majorHAnsi" w:hAnsiTheme="majorHAnsi" w:cstheme="majorHAnsi"/>
          <w:u w:val="single"/>
        </w:rPr>
        <w:t>Document Revision History</w:t>
      </w:r>
      <w:bookmarkEnd w:id="5"/>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5AD330F0" w:rsidR="00A325D0" w:rsidRPr="006B4954" w:rsidRDefault="00FA445E" w:rsidP="006B4954">
            <w:pPr>
              <w:suppressAutoHyphens/>
              <w:contextualSpacing/>
              <w:rPr>
                <w:rFonts w:asciiTheme="majorHAnsi" w:hAnsiTheme="majorHAnsi" w:cstheme="majorHAnsi"/>
                <w:szCs w:val="22"/>
              </w:rPr>
            </w:pPr>
            <w:r>
              <w:rPr>
                <w:rFonts w:asciiTheme="majorHAnsi" w:hAnsiTheme="majorHAnsi" w:cstheme="majorHAnsi"/>
                <w:szCs w:val="22"/>
              </w:rPr>
              <w:t>03</w:t>
            </w:r>
            <w:r w:rsidR="00730BFB" w:rsidRPr="006B4954">
              <w:rPr>
                <w:rFonts w:asciiTheme="majorHAnsi" w:hAnsiTheme="majorHAnsi" w:cstheme="majorHAnsi"/>
                <w:szCs w:val="22"/>
              </w:rPr>
              <w:t>/</w:t>
            </w:r>
            <w:r>
              <w:rPr>
                <w:rFonts w:asciiTheme="majorHAnsi" w:hAnsiTheme="majorHAnsi" w:cstheme="majorHAnsi"/>
                <w:szCs w:val="22"/>
              </w:rPr>
              <w:t>17</w:t>
            </w:r>
            <w:r w:rsidR="00730BFB" w:rsidRPr="006B4954">
              <w:rPr>
                <w:rFonts w:asciiTheme="majorHAnsi" w:hAnsiTheme="majorHAnsi" w:cstheme="majorHAnsi"/>
                <w:szCs w:val="22"/>
              </w:rPr>
              <w:t>/</w:t>
            </w:r>
            <w:r>
              <w:rPr>
                <w:rFonts w:asciiTheme="majorHAnsi" w:hAnsiTheme="majorHAnsi" w:cstheme="majorHAnsi"/>
                <w:szCs w:val="22"/>
              </w:rPr>
              <w:t>23</w:t>
            </w:r>
          </w:p>
        </w:tc>
        <w:tc>
          <w:tcPr>
            <w:tcW w:w="1725" w:type="dxa"/>
          </w:tcPr>
          <w:p w14:paraId="093CD81A" w14:textId="2F52E233" w:rsidR="00A325D0" w:rsidRPr="006B4954" w:rsidRDefault="00FA445E" w:rsidP="006B4954">
            <w:pPr>
              <w:suppressAutoHyphens/>
              <w:contextualSpacing/>
              <w:rPr>
                <w:rFonts w:asciiTheme="majorHAnsi" w:hAnsiTheme="majorHAnsi" w:cstheme="majorHAnsi"/>
                <w:szCs w:val="22"/>
              </w:rPr>
            </w:pPr>
            <w:r>
              <w:rPr>
                <w:rFonts w:asciiTheme="majorHAnsi" w:hAnsiTheme="majorHAnsi" w:cstheme="majorHAnsi"/>
                <w:szCs w:val="22"/>
              </w:rPr>
              <w:t>Kenneth Jarvis</w:t>
            </w:r>
          </w:p>
        </w:tc>
        <w:tc>
          <w:tcPr>
            <w:tcW w:w="5109" w:type="dxa"/>
          </w:tcPr>
          <w:p w14:paraId="7E3B24A0" w14:textId="5250C686" w:rsidR="00A325D0" w:rsidRPr="006B4954" w:rsidRDefault="00CE4AD3" w:rsidP="006B4954">
            <w:pPr>
              <w:suppressAutoHyphens/>
              <w:contextualSpacing/>
              <w:rPr>
                <w:rFonts w:asciiTheme="majorHAnsi" w:hAnsiTheme="majorHAnsi" w:cstheme="majorHAnsi"/>
                <w:szCs w:val="22"/>
              </w:rPr>
            </w:pPr>
            <w:r>
              <w:rPr>
                <w:rFonts w:asciiTheme="majorHAnsi" w:hAnsiTheme="majorHAnsi" w:cstheme="majorHAnsi"/>
                <w:szCs w:val="22"/>
              </w:rPr>
              <w:t xml:space="preserve">New </w:t>
            </w:r>
            <w:r w:rsidR="00F828D2">
              <w:rPr>
                <w:rFonts w:asciiTheme="majorHAnsi" w:hAnsiTheme="majorHAnsi" w:cstheme="majorHAnsi"/>
                <w:szCs w:val="22"/>
              </w:rPr>
              <w:t>software requirements</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End w:id="6"/>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r>
      <w:r w:rsidRPr="006B4954">
        <w:rPr>
          <w:rFonts w:asciiTheme="majorHAnsi" w:hAnsiTheme="majorHAnsi" w:cstheme="majorHAnsi"/>
        </w:rPr>
        <w:fldChar w:fldCharType="separate"/>
      </w:r>
      <w:bookmarkStart w:id="7" w:name="_Toc115077320"/>
      <w:r w:rsidRPr="006B4954">
        <w:rPr>
          <w:rFonts w:asciiTheme="majorHAnsi" w:hAnsiTheme="majorHAnsi" w:cstheme="majorHAnsi"/>
          <w:u w:val="single"/>
        </w:rPr>
        <w:t>Executive Summary</w:t>
      </w:r>
      <w:bookmarkEnd w:id="7"/>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9B56977" w14:textId="1F7088D3" w:rsidR="001A01DB" w:rsidRDefault="001A01DB" w:rsidP="00987146">
      <w:r>
        <w:t xml:space="preserve">The Gaming Room has hired </w:t>
      </w:r>
      <w:r w:rsidR="009C1DD3">
        <w:t xml:space="preserve">CTS to develop their web-based game </w:t>
      </w:r>
      <w:r w:rsidR="006870A3">
        <w:t>"</w:t>
      </w:r>
      <w:r w:rsidR="009C1DD3">
        <w:t xml:space="preserve">Win It </w:t>
      </w:r>
      <w:r w:rsidR="00EA0547">
        <w:t>or Lose It.</w:t>
      </w:r>
      <w:r w:rsidR="006870A3">
        <w:t>"</w:t>
      </w:r>
      <w:r w:rsidR="00EA0547">
        <w:t xml:space="preserve"> They would like to service multiple platforms as it only </w:t>
      </w:r>
      <w:r w:rsidR="00223B5A">
        <w:t>is available on Android at the moment.</w:t>
      </w:r>
      <w:r w:rsidR="00CC1CA0">
        <w:t xml:space="preserve"> This platform is similar to the 80</w:t>
      </w:r>
      <w:r w:rsidR="006870A3">
        <w:t>'</w:t>
      </w:r>
      <w:r w:rsidR="00CC1CA0">
        <w:t xml:space="preserve">s </w:t>
      </w:r>
      <w:r w:rsidR="00EF2C80">
        <w:t xml:space="preserve">TV game </w:t>
      </w:r>
      <w:r w:rsidR="006870A3">
        <w:t>"</w:t>
      </w:r>
      <w:r w:rsidR="00EF2C80">
        <w:t>Win, Lose, or Draw.</w:t>
      </w:r>
      <w:r w:rsidR="006870A3">
        <w:t>"</w:t>
      </w:r>
      <w:r w:rsidR="00EF2C80">
        <w:t xml:space="preserve"> Teams compete to guess </w:t>
      </w:r>
      <w:r w:rsidR="00F845FC">
        <w:t xml:space="preserve">on what is being drawn. Instead of contestant drawing, </w:t>
      </w:r>
      <w:r w:rsidR="005E7833">
        <w:t xml:space="preserve">the app will use images from a library as clues. There are four rounds, one minute each. </w:t>
      </w:r>
      <w:r w:rsidR="007950F8">
        <w:t xml:space="preserve">Drawings are rendered steadily </w:t>
      </w:r>
      <w:r w:rsidR="00003D99">
        <w:t>for 30 seconds. If the team can</w:t>
      </w:r>
      <w:r w:rsidR="006870A3">
        <w:t>'</w:t>
      </w:r>
      <w:r w:rsidR="00003D99">
        <w:t xml:space="preserve">t figure out </w:t>
      </w:r>
      <w:r w:rsidR="004C784A">
        <w:t xml:space="preserve">the puzzle, the other teams will have a guess </w:t>
      </w:r>
      <w:r w:rsidR="002D71B3">
        <w:t xml:space="preserve">with a 15-second time limit. </w:t>
      </w:r>
    </w:p>
    <w:p w14:paraId="0CB4E525" w14:textId="3CCA0D96" w:rsidR="007B28D2" w:rsidRDefault="007B28D2" w:rsidP="00987146"/>
    <w:p w14:paraId="3370B811" w14:textId="77777777" w:rsidR="007B28D2" w:rsidRPr="00B902AF" w:rsidRDefault="007B28D2" w:rsidP="007B28D2">
      <w:pPr>
        <w:pStyle w:val="Heading2"/>
        <w:rPr>
          <w:rFonts w:asciiTheme="majorHAnsi" w:hAnsiTheme="majorHAnsi" w:cstheme="majorHAnsi"/>
          <w:u w:val="single"/>
        </w:rPr>
      </w:pPr>
      <w:bookmarkStart w:id="8" w:name="_Toc115077321"/>
      <w:r w:rsidRPr="00B902AF">
        <w:rPr>
          <w:rFonts w:asciiTheme="majorHAnsi" w:hAnsiTheme="majorHAnsi" w:cstheme="majorHAnsi"/>
          <w:u w:val="single"/>
        </w:rPr>
        <w:t>Requirements</w:t>
      </w:r>
      <w:bookmarkEnd w:id="8"/>
    </w:p>
    <w:p w14:paraId="06522DAF" w14:textId="77777777" w:rsidR="007B28D2" w:rsidRPr="00522D19" w:rsidRDefault="007B28D2" w:rsidP="007B28D2">
      <w:pPr>
        <w:rPr>
          <w:szCs w:val="22"/>
        </w:rPr>
      </w:pPr>
    </w:p>
    <w:p w14:paraId="34735596" w14:textId="77777777" w:rsidR="00FB1A5D" w:rsidRPr="00B82629" w:rsidRDefault="00FB1A5D" w:rsidP="00B82629">
      <w:pPr>
        <w:pStyle w:val="ListParagraph"/>
        <w:numPr>
          <w:ilvl w:val="0"/>
          <w:numId w:val="8"/>
        </w:numPr>
        <w:suppressAutoHyphens/>
        <w:rPr>
          <w:iCs/>
          <w:szCs w:val="22"/>
        </w:rPr>
      </w:pPr>
      <w:r w:rsidRPr="00B82629">
        <w:rPr>
          <w:iCs/>
          <w:szCs w:val="22"/>
        </w:rPr>
        <w:t>A game will have the ability to have one or more teams involved.</w:t>
      </w:r>
    </w:p>
    <w:p w14:paraId="47A737E1" w14:textId="77777777" w:rsidR="00FB1A5D" w:rsidRPr="00B82629" w:rsidRDefault="00FB1A5D" w:rsidP="00B82629">
      <w:pPr>
        <w:pStyle w:val="ListParagraph"/>
        <w:numPr>
          <w:ilvl w:val="0"/>
          <w:numId w:val="8"/>
        </w:numPr>
        <w:suppressAutoHyphens/>
        <w:rPr>
          <w:iCs/>
          <w:szCs w:val="22"/>
        </w:rPr>
      </w:pPr>
      <w:r w:rsidRPr="00B82629">
        <w:rPr>
          <w:iCs/>
          <w:szCs w:val="22"/>
        </w:rPr>
        <w:t>Each team will have multiple players assigned to it.</w:t>
      </w:r>
    </w:p>
    <w:p w14:paraId="75178B27" w14:textId="77777777" w:rsidR="00FB1A5D" w:rsidRPr="00B82629" w:rsidRDefault="00FB1A5D" w:rsidP="00B82629">
      <w:pPr>
        <w:pStyle w:val="ListParagraph"/>
        <w:numPr>
          <w:ilvl w:val="0"/>
          <w:numId w:val="8"/>
        </w:numPr>
        <w:suppressAutoHyphens/>
        <w:rPr>
          <w:iCs/>
          <w:szCs w:val="22"/>
        </w:rPr>
      </w:pPr>
      <w:r w:rsidRPr="00B82629">
        <w:rPr>
          <w:iCs/>
          <w:szCs w:val="22"/>
        </w:rPr>
        <w:t>Game and team names must be unique to allow users to check whether a name is in use when choosing a team name.</w:t>
      </w:r>
    </w:p>
    <w:p w14:paraId="5576E640" w14:textId="571BA1AC" w:rsidR="00A325D0" w:rsidRPr="00B82629" w:rsidRDefault="00FB1A5D" w:rsidP="00B82629">
      <w:pPr>
        <w:pStyle w:val="ListParagraph"/>
        <w:numPr>
          <w:ilvl w:val="0"/>
          <w:numId w:val="8"/>
        </w:numPr>
        <w:suppressAutoHyphens/>
        <w:rPr>
          <w:rFonts w:asciiTheme="majorHAnsi" w:hAnsiTheme="majorHAnsi" w:cstheme="majorHAnsi"/>
          <w:iCs/>
          <w:szCs w:val="22"/>
        </w:rPr>
      </w:pPr>
      <w:r w:rsidRPr="00B82629">
        <w:rPr>
          <w:iCs/>
          <w:szCs w:val="22"/>
        </w:rPr>
        <w:t>Only one instance of the game can exist in memory at any given time. This can be accomplished by creating unique identifiers for each instance of a game, team, or player.</w:t>
      </w:r>
    </w:p>
    <w:p w14:paraId="5A1616BA" w14:textId="77777777" w:rsidR="00B82629" w:rsidRPr="00B82629" w:rsidRDefault="00B82629" w:rsidP="00B82629">
      <w:pPr>
        <w:pStyle w:val="ListParagraph"/>
        <w:suppressAutoHyphens/>
        <w:rPr>
          <w:rFonts w:asciiTheme="majorHAnsi" w:hAnsiTheme="majorHAnsi" w:cstheme="majorHAnsi"/>
          <w:iCs/>
          <w:szCs w:val="22"/>
        </w:rPr>
      </w:pPr>
    </w:p>
    <w:p w14:paraId="4D6BF7BF" w14:textId="77777777" w:rsidR="00A325D0" w:rsidRPr="006B4954" w:rsidRDefault="00000000" w:rsidP="006B4954">
      <w:pPr>
        <w:pStyle w:val="Heading2"/>
        <w:suppressAutoHyphens/>
        <w:contextualSpacing/>
        <w:rPr>
          <w:rFonts w:asciiTheme="majorHAnsi" w:hAnsiTheme="majorHAnsi" w:cstheme="majorHAnsi"/>
        </w:rPr>
      </w:pPr>
      <w:hyperlink w:anchor="_2et92p0">
        <w:bookmarkStart w:id="9" w:name="_Toc115077322"/>
        <w:r w:rsidR="00730BFB" w:rsidRPr="006B4954">
          <w:rPr>
            <w:rFonts w:asciiTheme="majorHAnsi" w:hAnsiTheme="majorHAnsi" w:cstheme="majorHAnsi"/>
            <w:u w:val="single"/>
          </w:rPr>
          <w:t>Design Constraints</w:t>
        </w:r>
        <w:bookmarkEnd w:id="9"/>
      </w:hyperlink>
    </w:p>
    <w:p w14:paraId="420C33B4" w14:textId="77777777" w:rsidR="00A325D0" w:rsidRPr="006B4954" w:rsidRDefault="00A325D0" w:rsidP="006B4954">
      <w:pPr>
        <w:suppressAutoHyphens/>
        <w:contextualSpacing/>
        <w:rPr>
          <w:rFonts w:asciiTheme="majorHAnsi" w:hAnsiTheme="majorHAnsi" w:cstheme="majorHAnsi"/>
          <w:szCs w:val="22"/>
        </w:rPr>
      </w:pPr>
    </w:p>
    <w:p w14:paraId="0690BA16" w14:textId="5104DF6B" w:rsidR="00C51DA9" w:rsidRPr="006B4954" w:rsidRDefault="00591894" w:rsidP="006B4954">
      <w:pPr>
        <w:suppressAutoHyphens/>
        <w:contextualSpacing/>
        <w:rPr>
          <w:rFonts w:asciiTheme="majorHAnsi" w:hAnsiTheme="majorHAnsi" w:cstheme="majorHAnsi"/>
          <w:szCs w:val="22"/>
        </w:rPr>
      </w:pPr>
      <w:r>
        <w:rPr>
          <w:rFonts w:asciiTheme="majorHAnsi" w:hAnsiTheme="majorHAnsi" w:cstheme="majorHAnsi"/>
          <w:szCs w:val="22"/>
        </w:rPr>
        <w:t>The game nee</w:t>
      </w:r>
      <w:r w:rsidR="00AB544C">
        <w:rPr>
          <w:rFonts w:asciiTheme="majorHAnsi" w:hAnsiTheme="majorHAnsi" w:cstheme="majorHAnsi"/>
          <w:szCs w:val="22"/>
        </w:rPr>
        <w:t>ds to run on multiple platforms</w:t>
      </w:r>
      <w:r w:rsidR="00462FA5">
        <w:rPr>
          <w:rFonts w:asciiTheme="majorHAnsi" w:hAnsiTheme="majorHAnsi" w:cstheme="majorHAnsi"/>
          <w:szCs w:val="22"/>
        </w:rPr>
        <w:t>, while still compatible with Android.</w:t>
      </w:r>
      <w:r w:rsidR="00975A15">
        <w:rPr>
          <w:rFonts w:asciiTheme="majorHAnsi" w:hAnsiTheme="majorHAnsi" w:cstheme="majorHAnsi"/>
          <w:szCs w:val="22"/>
        </w:rPr>
        <w:t xml:space="preserve"> Rewri</w:t>
      </w:r>
      <w:r w:rsidR="00172A1C">
        <w:rPr>
          <w:rFonts w:asciiTheme="majorHAnsi" w:hAnsiTheme="majorHAnsi" w:cstheme="majorHAnsi"/>
          <w:szCs w:val="22"/>
        </w:rPr>
        <w:t xml:space="preserve">ting code will have to happen </w:t>
      </w:r>
      <w:r w:rsidR="00317869">
        <w:rPr>
          <w:rFonts w:asciiTheme="majorHAnsi" w:hAnsiTheme="majorHAnsi" w:cstheme="majorHAnsi"/>
          <w:szCs w:val="22"/>
        </w:rPr>
        <w:t xml:space="preserve">on </w:t>
      </w:r>
      <w:r w:rsidR="00416115">
        <w:rPr>
          <w:rFonts w:asciiTheme="majorHAnsi" w:hAnsiTheme="majorHAnsi" w:cstheme="majorHAnsi"/>
          <w:szCs w:val="22"/>
        </w:rPr>
        <w:t>some devices like Apple</w:t>
      </w:r>
      <w:r w:rsidR="00172A1C">
        <w:rPr>
          <w:rFonts w:asciiTheme="majorHAnsi" w:hAnsiTheme="majorHAnsi" w:cstheme="majorHAnsi"/>
          <w:szCs w:val="22"/>
        </w:rPr>
        <w:t xml:space="preserve">. Some platforms may be able to port over </w:t>
      </w:r>
      <w:r w:rsidR="00317869">
        <w:rPr>
          <w:rFonts w:asciiTheme="majorHAnsi" w:hAnsiTheme="majorHAnsi" w:cstheme="majorHAnsi"/>
          <w:szCs w:val="22"/>
        </w:rPr>
        <w:t>code from Android.</w:t>
      </w:r>
      <w:r w:rsidR="006C2102">
        <w:rPr>
          <w:rFonts w:asciiTheme="majorHAnsi" w:hAnsiTheme="majorHAnsi" w:cstheme="majorHAnsi"/>
          <w:szCs w:val="22"/>
        </w:rPr>
        <w:t xml:space="preserve"> All devices will probably want to pl</w:t>
      </w:r>
      <w:r w:rsidR="00F27109">
        <w:rPr>
          <w:rFonts w:asciiTheme="majorHAnsi" w:hAnsiTheme="majorHAnsi" w:cstheme="majorHAnsi"/>
          <w:szCs w:val="22"/>
        </w:rPr>
        <w:t xml:space="preserve">ay together in a cross-platform format. </w:t>
      </w:r>
    </w:p>
    <w:p w14:paraId="49517B2E" w14:textId="77777777" w:rsidR="00A325D0" w:rsidRPr="006B4954" w:rsidRDefault="00A325D0" w:rsidP="006B4954">
      <w:pPr>
        <w:suppressAutoHyphens/>
        <w:contextualSpacing/>
        <w:rPr>
          <w:rFonts w:asciiTheme="majorHAnsi" w:hAnsiTheme="majorHAnsi" w:cstheme="majorHAnsi"/>
          <w:szCs w:val="22"/>
        </w:rPr>
      </w:pPr>
    </w:p>
    <w:p w14:paraId="55EF5F50" w14:textId="77777777" w:rsidR="00A325D0" w:rsidRPr="006B4954" w:rsidRDefault="00000000" w:rsidP="006B4954">
      <w:pPr>
        <w:pStyle w:val="Heading2"/>
        <w:suppressAutoHyphens/>
        <w:contextualSpacing/>
        <w:rPr>
          <w:rFonts w:asciiTheme="majorHAnsi" w:hAnsiTheme="majorHAnsi" w:cstheme="majorHAnsi"/>
        </w:rPr>
      </w:pPr>
      <w:hyperlink w:anchor="_ilbxbyevv6b6">
        <w:bookmarkStart w:id="10" w:name="_Toc115077323"/>
        <w:r w:rsidR="00730BFB" w:rsidRPr="006B4954">
          <w:rPr>
            <w:rFonts w:asciiTheme="majorHAnsi" w:hAnsiTheme="majorHAnsi" w:cstheme="majorHAnsi"/>
            <w:u w:val="single"/>
          </w:rPr>
          <w:t>System Architecture View</w:t>
        </w:r>
        <w:bookmarkEnd w:id="10"/>
      </w:hyperlink>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1" w:name="_102g653q3xph" w:colFirst="0" w:colLast="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r>
      <w:r w:rsidRPr="006B4954">
        <w:rPr>
          <w:rFonts w:asciiTheme="majorHAnsi" w:hAnsiTheme="majorHAnsi" w:cstheme="majorHAnsi"/>
        </w:rPr>
        <w:fldChar w:fldCharType="separate"/>
      </w:r>
      <w:bookmarkStart w:id="12" w:name="_Toc115077324"/>
      <w:r w:rsidRPr="006B4954">
        <w:rPr>
          <w:rFonts w:asciiTheme="majorHAnsi" w:hAnsiTheme="majorHAnsi" w:cstheme="majorHAnsi"/>
          <w:u w:val="single"/>
        </w:rPr>
        <w:t>Domain Model</w:t>
      </w:r>
      <w:bookmarkEnd w:id="12"/>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33A7BDBD" w14:textId="5D881808" w:rsidR="00B967EC" w:rsidRPr="006B4954" w:rsidRDefault="00312439"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Entity is the superclass, while </w:t>
      </w:r>
      <w:r w:rsidR="00C45829">
        <w:rPr>
          <w:rFonts w:asciiTheme="majorHAnsi" w:hAnsiTheme="majorHAnsi" w:cstheme="majorHAnsi"/>
          <w:szCs w:val="22"/>
        </w:rPr>
        <w:t xml:space="preserve">Game, Team, and Player are its sub-class. </w:t>
      </w:r>
      <w:r w:rsidR="00D04657">
        <w:rPr>
          <w:rFonts w:asciiTheme="majorHAnsi" w:hAnsiTheme="majorHAnsi" w:cstheme="majorHAnsi"/>
          <w:szCs w:val="22"/>
        </w:rPr>
        <w:t xml:space="preserve">Sub-classes inherit </w:t>
      </w:r>
      <w:r w:rsidR="00572FC8">
        <w:rPr>
          <w:rFonts w:asciiTheme="majorHAnsi" w:hAnsiTheme="majorHAnsi" w:cstheme="majorHAnsi"/>
          <w:szCs w:val="22"/>
        </w:rPr>
        <w:t xml:space="preserve">information </w:t>
      </w:r>
      <w:r w:rsidR="00E16D84">
        <w:rPr>
          <w:rFonts w:asciiTheme="majorHAnsi" w:hAnsiTheme="majorHAnsi" w:cstheme="majorHAnsi"/>
          <w:szCs w:val="22"/>
        </w:rPr>
        <w:t xml:space="preserve">like </w:t>
      </w:r>
      <w:r w:rsidR="006870A3">
        <w:rPr>
          <w:rFonts w:asciiTheme="majorHAnsi" w:hAnsiTheme="majorHAnsi" w:cstheme="majorHAnsi"/>
          <w:szCs w:val="22"/>
        </w:rPr>
        <w:t>"</w:t>
      </w:r>
      <w:r w:rsidR="00AB514E">
        <w:rPr>
          <w:rFonts w:asciiTheme="majorHAnsi" w:hAnsiTheme="majorHAnsi" w:cstheme="majorHAnsi"/>
          <w:szCs w:val="22"/>
        </w:rPr>
        <w:t>id</w:t>
      </w:r>
      <w:r w:rsidR="006870A3">
        <w:rPr>
          <w:rFonts w:asciiTheme="majorHAnsi" w:hAnsiTheme="majorHAnsi" w:cstheme="majorHAnsi"/>
          <w:szCs w:val="22"/>
        </w:rPr>
        <w:t>"</w:t>
      </w:r>
      <w:r w:rsidR="00E16D84">
        <w:rPr>
          <w:rFonts w:asciiTheme="majorHAnsi" w:hAnsiTheme="majorHAnsi" w:cstheme="majorHAnsi"/>
          <w:szCs w:val="22"/>
        </w:rPr>
        <w:t xml:space="preserve"> </w:t>
      </w:r>
      <w:r w:rsidR="00751A65">
        <w:rPr>
          <w:rFonts w:asciiTheme="majorHAnsi" w:hAnsiTheme="majorHAnsi" w:cstheme="majorHAnsi"/>
          <w:szCs w:val="22"/>
        </w:rPr>
        <w:t xml:space="preserve">and </w:t>
      </w:r>
      <w:r w:rsidR="006870A3">
        <w:rPr>
          <w:rFonts w:asciiTheme="majorHAnsi" w:hAnsiTheme="majorHAnsi" w:cstheme="majorHAnsi"/>
          <w:szCs w:val="22"/>
        </w:rPr>
        <w:t>"</w:t>
      </w:r>
      <w:r w:rsidR="00AB514E">
        <w:rPr>
          <w:rFonts w:asciiTheme="majorHAnsi" w:hAnsiTheme="majorHAnsi" w:cstheme="majorHAnsi"/>
          <w:szCs w:val="22"/>
        </w:rPr>
        <w:t>name</w:t>
      </w:r>
      <w:r w:rsidR="006870A3">
        <w:rPr>
          <w:rFonts w:asciiTheme="majorHAnsi" w:hAnsiTheme="majorHAnsi" w:cstheme="majorHAnsi"/>
          <w:szCs w:val="22"/>
        </w:rPr>
        <w:t>"</w:t>
      </w:r>
      <w:r w:rsidR="00AB514E">
        <w:rPr>
          <w:rFonts w:asciiTheme="majorHAnsi" w:hAnsiTheme="majorHAnsi" w:cstheme="majorHAnsi"/>
          <w:szCs w:val="22"/>
        </w:rPr>
        <w:t xml:space="preserve"> </w:t>
      </w:r>
      <w:r w:rsidR="00D04657">
        <w:rPr>
          <w:rFonts w:asciiTheme="majorHAnsi" w:hAnsiTheme="majorHAnsi" w:cstheme="majorHAnsi"/>
          <w:szCs w:val="22"/>
        </w:rPr>
        <w:t>from the sup</w:t>
      </w:r>
      <w:r w:rsidR="00572FC8">
        <w:rPr>
          <w:rFonts w:asciiTheme="majorHAnsi" w:hAnsiTheme="majorHAnsi" w:cstheme="majorHAnsi"/>
          <w:szCs w:val="22"/>
        </w:rPr>
        <w:t xml:space="preserve">erclass. </w:t>
      </w:r>
      <w:r w:rsidR="00956B81">
        <w:rPr>
          <w:rFonts w:asciiTheme="majorHAnsi" w:hAnsiTheme="majorHAnsi" w:cstheme="majorHAnsi"/>
          <w:szCs w:val="22"/>
        </w:rPr>
        <w:t>The sub</w:t>
      </w:r>
      <w:r w:rsidR="00315AA1">
        <w:rPr>
          <w:rFonts w:asciiTheme="majorHAnsi" w:hAnsiTheme="majorHAnsi" w:cstheme="majorHAnsi"/>
          <w:szCs w:val="22"/>
        </w:rPr>
        <w:t>classes reference</w:t>
      </w:r>
      <w:r w:rsidR="0047088D">
        <w:rPr>
          <w:rFonts w:asciiTheme="majorHAnsi" w:hAnsiTheme="majorHAnsi" w:cstheme="majorHAnsi"/>
          <w:szCs w:val="22"/>
        </w:rPr>
        <w:t xml:space="preserve"> each other with aggregation </w:t>
      </w:r>
      <w:r w:rsidR="00751A65">
        <w:rPr>
          <w:rFonts w:asciiTheme="majorHAnsi" w:hAnsiTheme="majorHAnsi" w:cstheme="majorHAnsi"/>
          <w:szCs w:val="22"/>
        </w:rPr>
        <w:t>(</w:t>
      </w:r>
      <w:r w:rsidR="00504C7C">
        <w:rPr>
          <w:rFonts w:asciiTheme="majorHAnsi" w:hAnsiTheme="majorHAnsi" w:cstheme="majorHAnsi"/>
          <w:szCs w:val="22"/>
        </w:rPr>
        <w:t>Games has a team and</w:t>
      </w:r>
      <w:r w:rsidR="0074477E">
        <w:rPr>
          <w:rFonts w:asciiTheme="majorHAnsi" w:hAnsiTheme="majorHAnsi" w:cstheme="majorHAnsi"/>
          <w:szCs w:val="22"/>
        </w:rPr>
        <w:t xml:space="preserve"> GameService has Games. Team and Player both have types</w:t>
      </w:r>
      <w:r w:rsidR="00751A65">
        <w:rPr>
          <w:rFonts w:asciiTheme="majorHAnsi" w:hAnsiTheme="majorHAnsi" w:cstheme="majorHAnsi"/>
          <w:szCs w:val="22"/>
        </w:rPr>
        <w:t>).</w:t>
      </w:r>
      <w:r w:rsidR="00261774">
        <w:rPr>
          <w:rFonts w:asciiTheme="majorHAnsi" w:hAnsiTheme="majorHAnsi" w:cstheme="majorHAnsi"/>
          <w:szCs w:val="22"/>
        </w:rPr>
        <w:t xml:space="preserve"> </w:t>
      </w:r>
      <w:r w:rsidR="0003497A">
        <w:rPr>
          <w:rFonts w:asciiTheme="majorHAnsi" w:hAnsiTheme="majorHAnsi" w:cstheme="majorHAnsi"/>
          <w:szCs w:val="22"/>
        </w:rPr>
        <w:t>GameServ</w:t>
      </w:r>
      <w:r w:rsidR="0078698F">
        <w:rPr>
          <w:rFonts w:asciiTheme="majorHAnsi" w:hAnsiTheme="majorHAnsi" w:cstheme="majorHAnsi"/>
          <w:szCs w:val="22"/>
        </w:rPr>
        <w:t xml:space="preserve">ice </w:t>
      </w:r>
      <w:r w:rsidR="00091CCC">
        <w:rPr>
          <w:rFonts w:asciiTheme="majorHAnsi" w:hAnsiTheme="majorHAnsi" w:cstheme="majorHAnsi"/>
          <w:szCs w:val="22"/>
        </w:rPr>
        <w:t>[references]</w:t>
      </w:r>
      <w:r w:rsidR="0078698F">
        <w:rPr>
          <w:rFonts w:asciiTheme="majorHAnsi" w:hAnsiTheme="majorHAnsi" w:cstheme="majorHAnsi"/>
          <w:szCs w:val="22"/>
        </w:rPr>
        <w:t xml:space="preserve"> </w:t>
      </w:r>
      <w:r w:rsidR="0023160F">
        <w:rPr>
          <w:rFonts w:asciiTheme="majorHAnsi" w:hAnsiTheme="majorHAnsi" w:cstheme="majorHAnsi"/>
          <w:szCs w:val="22"/>
        </w:rPr>
        <w:t>Games [references] Team [references] Player</w:t>
      </w:r>
      <w:r w:rsidR="00D51A08">
        <w:rPr>
          <w:rFonts w:asciiTheme="majorHAnsi" w:hAnsiTheme="majorHAnsi" w:cstheme="majorHAnsi"/>
          <w:szCs w:val="22"/>
        </w:rPr>
        <w:t>. The SingletonTester</w:t>
      </w:r>
      <w:r w:rsidR="00321060">
        <w:rPr>
          <w:rFonts w:asciiTheme="majorHAnsi" w:hAnsiTheme="majorHAnsi" w:cstheme="majorHAnsi"/>
          <w:szCs w:val="22"/>
        </w:rPr>
        <w:t xml:space="preserve"> </w:t>
      </w:r>
      <w:r w:rsidR="00655593">
        <w:rPr>
          <w:rFonts w:asciiTheme="majorHAnsi" w:hAnsiTheme="majorHAnsi" w:cstheme="majorHAnsi"/>
          <w:szCs w:val="22"/>
        </w:rPr>
        <w:t xml:space="preserve">class has a relationship with the ProgramDriver Class.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3" w:name="_frmyd3uzg9e2" w:colFirst="0" w:colLast="0"/>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r>
      <w:r w:rsidRPr="006B4954">
        <w:rPr>
          <w:rFonts w:asciiTheme="majorHAnsi" w:hAnsiTheme="majorHAnsi" w:cstheme="majorHAnsi"/>
        </w:rPr>
        <w:fldChar w:fldCharType="separate"/>
      </w:r>
      <w:bookmarkStart w:id="14" w:name="_Toc115077325"/>
      <w:r w:rsidRPr="006B4954">
        <w:rPr>
          <w:rFonts w:asciiTheme="majorHAnsi" w:hAnsiTheme="majorHAnsi" w:cstheme="majorHAnsi"/>
          <w:u w:val="single"/>
        </w:rPr>
        <w:t>Evaluation</w:t>
      </w:r>
      <w:bookmarkEnd w:id="14"/>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56BE43A3" w:rsidR="00A325D0" w:rsidRPr="006B4954" w:rsidRDefault="00730BFB" w:rsidP="006B4954">
      <w:pPr>
        <w:suppressAutoHyphens/>
        <w:contextualSpacing/>
        <w:rPr>
          <w:rFonts w:asciiTheme="majorHAnsi" w:hAnsiTheme="majorHAnsi" w:cstheme="majorHAnsi"/>
          <w:szCs w:val="22"/>
        </w:rPr>
      </w:pPr>
      <w:bookmarkStart w:id="15" w:name="_332preebysj3" w:colFirst="0" w:colLast="0"/>
      <w:bookmarkEnd w:id="15"/>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6870A3">
        <w:rPr>
          <w:rFonts w:asciiTheme="majorHAnsi" w:hAnsiTheme="majorHAnsi" w:cstheme="majorHAnsi"/>
          <w:szCs w:val="22"/>
        </w:rPr>
        <w:t>'</w:t>
      </w:r>
      <w:r w:rsidRPr="006B4954">
        <w:rPr>
          <w:rFonts w:asciiTheme="majorHAnsi" w:hAnsiTheme="majorHAnsi" w:cstheme="majorHAnsi"/>
          <w:szCs w:val="22"/>
        </w:rPr>
        <w:t xml:space="preserve">s requirements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Server Side</w:t>
            </w:r>
          </w:p>
        </w:tc>
        <w:tc>
          <w:tcPr>
            <w:tcW w:w="1980" w:type="dxa"/>
            <w:shd w:val="clear" w:color="auto" w:fill="auto"/>
            <w:tcMar>
              <w:top w:w="0" w:type="dxa"/>
              <w:left w:w="115" w:type="dxa"/>
              <w:bottom w:w="0" w:type="dxa"/>
              <w:right w:w="115" w:type="dxa"/>
            </w:tcMar>
          </w:tcPr>
          <w:p w14:paraId="5E095494" w14:textId="3E130D05" w:rsidR="00A325D0" w:rsidRPr="006B4954" w:rsidRDefault="00107896" w:rsidP="006B4954">
            <w:pPr>
              <w:suppressAutoHyphens/>
              <w:contextualSpacing/>
              <w:rPr>
                <w:rFonts w:asciiTheme="majorHAnsi" w:hAnsiTheme="majorHAnsi" w:cstheme="majorHAnsi"/>
                <w:szCs w:val="22"/>
              </w:rPr>
            </w:pPr>
            <w:r>
              <w:rPr>
                <w:rFonts w:asciiTheme="majorHAnsi" w:hAnsiTheme="majorHAnsi" w:cstheme="majorHAnsi"/>
                <w:szCs w:val="22"/>
              </w:rPr>
              <w:t>Mac will have no problem hosting a web-based</w:t>
            </w:r>
            <w:r w:rsidR="00223F0D">
              <w:rPr>
                <w:rFonts w:asciiTheme="majorHAnsi" w:hAnsiTheme="majorHAnsi" w:cstheme="majorHAnsi"/>
                <w:szCs w:val="22"/>
              </w:rPr>
              <w:t xml:space="preserve"> software application, it might be the most stable out of all platforms</w:t>
            </w:r>
            <w:r w:rsidR="000C3A59">
              <w:rPr>
                <w:rFonts w:asciiTheme="majorHAnsi" w:hAnsiTheme="majorHAnsi" w:cstheme="majorHAnsi"/>
                <w:szCs w:val="22"/>
              </w:rPr>
              <w:t xml:space="preserve">. </w:t>
            </w:r>
            <w:r w:rsidR="00DB4F5C">
              <w:rPr>
                <w:rFonts w:asciiTheme="majorHAnsi" w:hAnsiTheme="majorHAnsi" w:cstheme="majorHAnsi"/>
                <w:szCs w:val="22"/>
              </w:rPr>
              <w:t xml:space="preserve">The cost of buying Mac hardware would be higher than </w:t>
            </w:r>
            <w:r w:rsidR="0031517A">
              <w:rPr>
                <w:rFonts w:asciiTheme="majorHAnsi" w:hAnsiTheme="majorHAnsi" w:cstheme="majorHAnsi"/>
                <w:szCs w:val="22"/>
              </w:rPr>
              <w:t>on the PC side.</w:t>
            </w:r>
            <w:r w:rsidR="009D040F">
              <w:rPr>
                <w:rFonts w:asciiTheme="majorHAnsi" w:hAnsiTheme="majorHAnsi" w:cstheme="majorHAnsi"/>
                <w:szCs w:val="22"/>
              </w:rPr>
              <w:t xml:space="preserve"> </w:t>
            </w:r>
            <w:r w:rsidR="009D040F" w:rsidRPr="009D040F">
              <w:rPr>
                <w:rFonts w:asciiTheme="majorHAnsi" w:hAnsiTheme="majorHAnsi" w:cstheme="majorHAnsi"/>
                <w:szCs w:val="22"/>
              </w:rPr>
              <w:t>Mac is a closed-ended software company, it will be more reliable but also cost more to develop the software through licensing fees.</w:t>
            </w:r>
          </w:p>
        </w:tc>
        <w:tc>
          <w:tcPr>
            <w:tcW w:w="1890" w:type="dxa"/>
            <w:shd w:val="clear" w:color="auto" w:fill="auto"/>
            <w:tcMar>
              <w:top w:w="0" w:type="dxa"/>
              <w:left w:w="115" w:type="dxa"/>
              <w:bottom w:w="0" w:type="dxa"/>
              <w:right w:w="115" w:type="dxa"/>
            </w:tcMar>
          </w:tcPr>
          <w:p w14:paraId="26FEAA67" w14:textId="60307BE5" w:rsidR="00A325D0" w:rsidRPr="006B4954" w:rsidRDefault="0031517A"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is great at hosting </w:t>
            </w:r>
            <w:r w:rsidR="000A64AF">
              <w:rPr>
                <w:rFonts w:asciiTheme="majorHAnsi" w:hAnsiTheme="majorHAnsi" w:cstheme="majorHAnsi"/>
                <w:szCs w:val="22"/>
              </w:rPr>
              <w:t xml:space="preserve">software. It will run perfectly if </w:t>
            </w:r>
            <w:r w:rsidR="004E405C">
              <w:rPr>
                <w:rFonts w:asciiTheme="majorHAnsi" w:hAnsiTheme="majorHAnsi" w:cstheme="majorHAnsi"/>
                <w:szCs w:val="22"/>
              </w:rPr>
              <w:t>set up</w:t>
            </w:r>
            <w:r w:rsidR="000A64AF">
              <w:rPr>
                <w:rFonts w:asciiTheme="majorHAnsi" w:hAnsiTheme="majorHAnsi" w:cstheme="majorHAnsi"/>
                <w:szCs w:val="22"/>
              </w:rPr>
              <w:t xml:space="preserve"> correctly. But </w:t>
            </w:r>
            <w:r w:rsidR="008939EE">
              <w:rPr>
                <w:rFonts w:asciiTheme="majorHAnsi" w:hAnsiTheme="majorHAnsi" w:cstheme="majorHAnsi"/>
                <w:szCs w:val="22"/>
              </w:rPr>
              <w:t xml:space="preserve">there can be hardware compatibility issues and would take the most amount of time to </w:t>
            </w:r>
            <w:r w:rsidR="004E405C">
              <w:rPr>
                <w:rFonts w:asciiTheme="majorHAnsi" w:hAnsiTheme="majorHAnsi" w:cstheme="majorHAnsi"/>
                <w:szCs w:val="22"/>
              </w:rPr>
              <w:t>set up</w:t>
            </w:r>
            <w:r w:rsidR="008939EE">
              <w:rPr>
                <w:rFonts w:asciiTheme="majorHAnsi" w:hAnsiTheme="majorHAnsi" w:cstheme="majorHAnsi"/>
                <w:szCs w:val="22"/>
              </w:rPr>
              <w:t xml:space="preserve"> overall. </w:t>
            </w:r>
            <w:r w:rsidR="0033070B" w:rsidRPr="0033070B">
              <w:rPr>
                <w:rFonts w:asciiTheme="majorHAnsi" w:hAnsiTheme="majorHAnsi" w:cstheme="majorHAnsi"/>
                <w:szCs w:val="22"/>
              </w:rPr>
              <w:t>Although the cost for licensing would be free</w:t>
            </w:r>
            <w:r w:rsidR="005F370E">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12DBF5D5" w14:textId="21514EC1" w:rsidR="00A325D0" w:rsidRPr="006B4954" w:rsidRDefault="004E405C" w:rsidP="006B4954">
            <w:pPr>
              <w:suppressAutoHyphens/>
              <w:contextualSpacing/>
              <w:rPr>
                <w:rFonts w:asciiTheme="majorHAnsi" w:hAnsiTheme="majorHAnsi" w:cstheme="majorHAnsi"/>
                <w:szCs w:val="22"/>
              </w:rPr>
            </w:pPr>
            <w:r>
              <w:rPr>
                <w:rFonts w:asciiTheme="majorHAnsi" w:hAnsiTheme="majorHAnsi" w:cstheme="majorHAnsi"/>
                <w:szCs w:val="22"/>
              </w:rPr>
              <w:t xml:space="preserve">Windows is the most popular platform and </w:t>
            </w:r>
            <w:r w:rsidR="00823E9C">
              <w:rPr>
                <w:rFonts w:asciiTheme="majorHAnsi" w:hAnsiTheme="majorHAnsi" w:cstheme="majorHAnsi"/>
                <w:szCs w:val="22"/>
              </w:rPr>
              <w:t xml:space="preserve">is </w:t>
            </w:r>
            <w:r w:rsidR="00D24440">
              <w:rPr>
                <w:rFonts w:asciiTheme="majorHAnsi" w:hAnsiTheme="majorHAnsi" w:cstheme="majorHAnsi"/>
                <w:szCs w:val="22"/>
              </w:rPr>
              <w:t xml:space="preserve">moderately reliable. </w:t>
            </w:r>
            <w:r w:rsidR="00DA6AF7">
              <w:rPr>
                <w:rFonts w:asciiTheme="majorHAnsi" w:hAnsiTheme="majorHAnsi" w:cstheme="majorHAnsi"/>
                <w:szCs w:val="22"/>
              </w:rPr>
              <w:t xml:space="preserve">Windows has been known </w:t>
            </w:r>
            <w:r w:rsidR="00FB020F">
              <w:rPr>
                <w:rFonts w:asciiTheme="majorHAnsi" w:hAnsiTheme="majorHAnsi" w:cstheme="majorHAnsi"/>
                <w:szCs w:val="22"/>
              </w:rPr>
              <w:t>for</w:t>
            </w:r>
            <w:r w:rsidR="00DA6AF7">
              <w:rPr>
                <w:rFonts w:asciiTheme="majorHAnsi" w:hAnsiTheme="majorHAnsi" w:cstheme="majorHAnsi"/>
                <w:szCs w:val="22"/>
              </w:rPr>
              <w:t xml:space="preserve"> security issues and </w:t>
            </w:r>
            <w:r w:rsidR="00FB020F">
              <w:rPr>
                <w:rFonts w:asciiTheme="majorHAnsi" w:hAnsiTheme="majorHAnsi" w:cstheme="majorHAnsi"/>
                <w:szCs w:val="22"/>
              </w:rPr>
              <w:t xml:space="preserve">server crashes. But if enough hardware is available, </w:t>
            </w:r>
            <w:r w:rsidR="006552D6">
              <w:rPr>
                <w:rFonts w:asciiTheme="majorHAnsi" w:hAnsiTheme="majorHAnsi" w:cstheme="majorHAnsi"/>
                <w:szCs w:val="22"/>
              </w:rPr>
              <w:t xml:space="preserve">it will work fine. </w:t>
            </w:r>
            <w:r w:rsidR="0033070B" w:rsidRPr="0033070B">
              <w:rPr>
                <w:rFonts w:asciiTheme="majorHAnsi" w:hAnsiTheme="majorHAnsi" w:cstheme="majorHAnsi"/>
                <w:szCs w:val="22"/>
              </w:rPr>
              <w:t>The cost is similar to Mac, but the time to setup would be minimal.</w:t>
            </w:r>
          </w:p>
        </w:tc>
        <w:tc>
          <w:tcPr>
            <w:tcW w:w="2080" w:type="dxa"/>
            <w:shd w:val="clear" w:color="auto" w:fill="auto"/>
            <w:tcMar>
              <w:top w:w="0" w:type="dxa"/>
              <w:left w:w="115" w:type="dxa"/>
              <w:bottom w:w="0" w:type="dxa"/>
              <w:right w:w="115" w:type="dxa"/>
            </w:tcMar>
          </w:tcPr>
          <w:p w14:paraId="1B7299A3" w14:textId="6804DDB6" w:rsidR="00A325D0" w:rsidRPr="006B4954" w:rsidRDefault="009138E2"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w:t>
            </w:r>
            <w:r w:rsidR="00B4334C">
              <w:rPr>
                <w:rFonts w:asciiTheme="majorHAnsi" w:hAnsiTheme="majorHAnsi" w:cstheme="majorHAnsi"/>
                <w:szCs w:val="22"/>
              </w:rPr>
              <w:t xml:space="preserve">Devices would not be a good option for running a server-based web application. </w:t>
            </w:r>
            <w:r w:rsidR="00936BA1">
              <w:rPr>
                <w:rFonts w:asciiTheme="majorHAnsi" w:hAnsiTheme="majorHAnsi" w:cstheme="majorHAnsi"/>
                <w:szCs w:val="22"/>
              </w:rPr>
              <w:t xml:space="preserve">There is not enough CPU processing power or ram. </w:t>
            </w:r>
            <w:r w:rsidR="008824F6">
              <w:rPr>
                <w:rFonts w:asciiTheme="majorHAnsi" w:hAnsiTheme="majorHAnsi" w:cstheme="majorHAnsi"/>
                <w:szCs w:val="22"/>
              </w:rPr>
              <w:t xml:space="preserve">Mobile devices are intended for one client, not hosting many clients. </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2DBB3DCD" w:rsidR="00A325D0" w:rsidRPr="006B4954" w:rsidRDefault="009F6960" w:rsidP="006B4954">
            <w:pPr>
              <w:suppressAutoHyphens/>
              <w:contextualSpacing/>
              <w:rPr>
                <w:rFonts w:asciiTheme="majorHAnsi" w:hAnsiTheme="majorHAnsi" w:cstheme="majorHAnsi"/>
                <w:szCs w:val="22"/>
              </w:rPr>
            </w:pPr>
            <w:r>
              <w:rPr>
                <w:rFonts w:asciiTheme="majorHAnsi" w:hAnsiTheme="majorHAnsi" w:cstheme="majorHAnsi"/>
                <w:szCs w:val="22"/>
              </w:rPr>
              <w:t xml:space="preserve">Expertise would be needed as </w:t>
            </w:r>
            <w:r w:rsidR="00717E05">
              <w:rPr>
                <w:rFonts w:asciiTheme="majorHAnsi" w:hAnsiTheme="majorHAnsi" w:cstheme="majorHAnsi"/>
                <w:szCs w:val="22"/>
              </w:rPr>
              <w:t xml:space="preserve">not many use Mac compared to Windows. </w:t>
            </w:r>
            <w:r w:rsidR="00BF52C1">
              <w:rPr>
                <w:rFonts w:asciiTheme="majorHAnsi" w:hAnsiTheme="majorHAnsi" w:cstheme="majorHAnsi"/>
                <w:szCs w:val="22"/>
              </w:rPr>
              <w:t xml:space="preserve">Time would be moderate, there is </w:t>
            </w:r>
            <w:r w:rsidR="00360205">
              <w:rPr>
                <w:rFonts w:asciiTheme="majorHAnsi" w:hAnsiTheme="majorHAnsi" w:cstheme="majorHAnsi"/>
                <w:szCs w:val="22"/>
              </w:rPr>
              <w:t>is not too much adjusting needed with Mac,</w:t>
            </w:r>
            <w:r w:rsidR="006870A3">
              <w:rPr>
                <w:rFonts w:asciiTheme="majorHAnsi" w:hAnsiTheme="majorHAnsi" w:cstheme="majorHAnsi"/>
                <w:szCs w:val="22"/>
              </w:rPr>
              <w:t xml:space="preserve">" </w:t>
            </w:r>
            <w:r w:rsidR="00360205">
              <w:rPr>
                <w:rFonts w:asciiTheme="majorHAnsi" w:hAnsiTheme="majorHAnsi" w:cstheme="majorHAnsi"/>
                <w:szCs w:val="22"/>
              </w:rPr>
              <w:t>it just works.</w:t>
            </w:r>
            <w:r w:rsidR="006870A3">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71F419DD" w14:textId="2765FDD4" w:rsidR="00A325D0" w:rsidRPr="006B4954" w:rsidRDefault="00AB068F" w:rsidP="006B4954">
            <w:pPr>
              <w:suppressAutoHyphens/>
              <w:contextualSpacing/>
              <w:rPr>
                <w:rFonts w:asciiTheme="majorHAnsi" w:hAnsiTheme="majorHAnsi" w:cstheme="majorHAnsi"/>
                <w:szCs w:val="22"/>
              </w:rPr>
            </w:pPr>
            <w:r>
              <w:rPr>
                <w:rFonts w:asciiTheme="majorHAnsi" w:hAnsiTheme="majorHAnsi" w:cstheme="majorHAnsi"/>
                <w:szCs w:val="22"/>
              </w:rPr>
              <w:t xml:space="preserve">One slight problem could take days to resolve. </w:t>
            </w:r>
            <w:r w:rsidR="005F370E">
              <w:rPr>
                <w:rFonts w:asciiTheme="majorHAnsi" w:hAnsiTheme="majorHAnsi" w:cstheme="majorHAnsi"/>
                <w:szCs w:val="22"/>
              </w:rPr>
              <w:t>T</w:t>
            </w:r>
            <w:r w:rsidR="005F370E" w:rsidRPr="005F370E">
              <w:rPr>
                <w:rFonts w:asciiTheme="majorHAnsi" w:hAnsiTheme="majorHAnsi" w:cstheme="majorHAnsi"/>
                <w:szCs w:val="22"/>
              </w:rPr>
              <w:t>here would be a need for expertise as there is usually minimal documentation for Linux.</w:t>
            </w:r>
          </w:p>
        </w:tc>
        <w:tc>
          <w:tcPr>
            <w:tcW w:w="1890" w:type="dxa"/>
            <w:shd w:val="clear" w:color="auto" w:fill="auto"/>
            <w:tcMar>
              <w:top w:w="0" w:type="dxa"/>
              <w:left w:w="115" w:type="dxa"/>
              <w:bottom w:w="0" w:type="dxa"/>
              <w:right w:w="115" w:type="dxa"/>
            </w:tcMar>
          </w:tcPr>
          <w:p w14:paraId="3C911584" w14:textId="530B65C9" w:rsidR="00A325D0" w:rsidRPr="006B4954" w:rsidRDefault="00AF32EF" w:rsidP="006B4954">
            <w:pPr>
              <w:suppressAutoHyphens/>
              <w:contextualSpacing/>
              <w:rPr>
                <w:rFonts w:asciiTheme="majorHAnsi" w:hAnsiTheme="majorHAnsi" w:cstheme="majorHAnsi"/>
                <w:szCs w:val="22"/>
              </w:rPr>
            </w:pPr>
            <w:r>
              <w:rPr>
                <w:rFonts w:asciiTheme="majorHAnsi" w:hAnsiTheme="majorHAnsi" w:cstheme="majorHAnsi"/>
                <w:szCs w:val="22"/>
              </w:rPr>
              <w:t xml:space="preserve">Minimal expertise </w:t>
            </w:r>
            <w:r w:rsidR="00925E4A">
              <w:rPr>
                <w:rFonts w:asciiTheme="majorHAnsi" w:hAnsiTheme="majorHAnsi" w:cstheme="majorHAnsi"/>
                <w:szCs w:val="22"/>
              </w:rPr>
              <w:t>would be needed as Windows is the most popular and there is</w:t>
            </w:r>
            <w:r w:rsidR="00B62A83">
              <w:rPr>
                <w:rFonts w:asciiTheme="majorHAnsi" w:hAnsiTheme="majorHAnsi" w:cstheme="majorHAnsi"/>
                <w:szCs w:val="22"/>
              </w:rPr>
              <w:t xml:space="preserve"> plenty of</w:t>
            </w:r>
            <w:r w:rsidR="00925E4A">
              <w:rPr>
                <w:rFonts w:asciiTheme="majorHAnsi" w:hAnsiTheme="majorHAnsi" w:cstheme="majorHAnsi"/>
                <w:szCs w:val="22"/>
              </w:rPr>
              <w:t xml:space="preserve"> </w:t>
            </w:r>
            <w:r w:rsidR="00B62A83">
              <w:rPr>
                <w:rFonts w:asciiTheme="majorHAnsi" w:hAnsiTheme="majorHAnsi" w:cstheme="majorHAnsi"/>
                <w:szCs w:val="22"/>
              </w:rPr>
              <w:t>documentation.</w:t>
            </w:r>
          </w:p>
        </w:tc>
        <w:tc>
          <w:tcPr>
            <w:tcW w:w="2080" w:type="dxa"/>
            <w:shd w:val="clear" w:color="auto" w:fill="auto"/>
            <w:tcMar>
              <w:top w:w="0" w:type="dxa"/>
              <w:left w:w="115" w:type="dxa"/>
              <w:bottom w:w="0" w:type="dxa"/>
              <w:right w:w="115" w:type="dxa"/>
            </w:tcMar>
          </w:tcPr>
          <w:p w14:paraId="24F347E4" w14:textId="21A4EE8A" w:rsidR="00A325D0" w:rsidRPr="006B4954" w:rsidRDefault="00812763" w:rsidP="006B4954">
            <w:pPr>
              <w:suppressAutoHyphens/>
              <w:contextualSpacing/>
              <w:rPr>
                <w:rFonts w:asciiTheme="majorHAnsi" w:hAnsiTheme="majorHAnsi" w:cstheme="majorHAnsi"/>
                <w:szCs w:val="22"/>
              </w:rPr>
            </w:pPr>
            <w:r>
              <w:rPr>
                <w:rFonts w:asciiTheme="majorHAnsi" w:hAnsiTheme="majorHAnsi" w:cstheme="majorHAnsi"/>
                <w:szCs w:val="22"/>
              </w:rPr>
              <w:t xml:space="preserve">Android is already </w:t>
            </w:r>
            <w:r w:rsidR="006D4B6B">
              <w:rPr>
                <w:rFonts w:asciiTheme="majorHAnsi" w:hAnsiTheme="majorHAnsi" w:cstheme="majorHAnsi"/>
                <w:szCs w:val="22"/>
              </w:rPr>
              <w:t>set up</w:t>
            </w:r>
            <w:r>
              <w:rPr>
                <w:rFonts w:asciiTheme="majorHAnsi" w:hAnsiTheme="majorHAnsi" w:cstheme="majorHAnsi"/>
                <w:szCs w:val="22"/>
              </w:rPr>
              <w:t xml:space="preserve">, but </w:t>
            </w:r>
            <w:r w:rsidR="00651FD0">
              <w:rPr>
                <w:rFonts w:asciiTheme="majorHAnsi" w:hAnsiTheme="majorHAnsi" w:cstheme="majorHAnsi"/>
                <w:szCs w:val="22"/>
              </w:rPr>
              <w:t xml:space="preserve">Apple might be able to be ported. If not, </w:t>
            </w:r>
            <w:r w:rsidR="006D4B6B">
              <w:rPr>
                <w:rFonts w:asciiTheme="majorHAnsi" w:hAnsiTheme="majorHAnsi" w:cstheme="majorHAnsi"/>
                <w:szCs w:val="22"/>
              </w:rPr>
              <w:t>expertise would be needed. And it will take more time.</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78767620" w14:textId="77777777" w:rsidR="00A325D0" w:rsidRDefault="005A61FC" w:rsidP="006B4954">
            <w:pPr>
              <w:suppressAutoHyphens/>
              <w:contextualSpacing/>
              <w:rPr>
                <w:rFonts w:asciiTheme="majorHAnsi" w:hAnsiTheme="majorHAnsi" w:cstheme="majorHAnsi"/>
                <w:szCs w:val="22"/>
              </w:rPr>
            </w:pPr>
            <w:r>
              <w:rPr>
                <w:rFonts w:asciiTheme="majorHAnsi" w:hAnsiTheme="majorHAnsi" w:cstheme="majorHAnsi"/>
                <w:szCs w:val="22"/>
              </w:rPr>
              <w:t xml:space="preserve">Swift would be the most popular language </w:t>
            </w:r>
            <w:r w:rsidR="001B40D0">
              <w:rPr>
                <w:rFonts w:asciiTheme="majorHAnsi" w:hAnsiTheme="majorHAnsi" w:cstheme="majorHAnsi"/>
                <w:szCs w:val="22"/>
              </w:rPr>
              <w:t>to use. And Atom is a good IDE</w:t>
            </w:r>
            <w:r w:rsidR="008B3AD3">
              <w:rPr>
                <w:rFonts w:asciiTheme="majorHAnsi" w:hAnsiTheme="majorHAnsi" w:cstheme="majorHAnsi"/>
                <w:szCs w:val="22"/>
              </w:rPr>
              <w:t xml:space="preserve"> and free</w:t>
            </w:r>
            <w:r w:rsidR="003947D6">
              <w:rPr>
                <w:rFonts w:asciiTheme="majorHAnsi" w:hAnsiTheme="majorHAnsi" w:cstheme="majorHAnsi"/>
                <w:szCs w:val="22"/>
              </w:rPr>
              <w:t xml:space="preserve">. Eclipse is free and work for Mac, </w:t>
            </w:r>
            <w:r w:rsidR="00CA097A">
              <w:rPr>
                <w:rFonts w:asciiTheme="majorHAnsi" w:hAnsiTheme="majorHAnsi" w:cstheme="majorHAnsi"/>
                <w:szCs w:val="22"/>
              </w:rPr>
              <w:t>Windows and Linux.</w:t>
            </w:r>
          </w:p>
          <w:p w14:paraId="25E39E6C" w14:textId="77777777" w:rsidR="004F1537" w:rsidRDefault="004F1537" w:rsidP="006B4954">
            <w:pPr>
              <w:suppressAutoHyphens/>
              <w:contextualSpacing/>
              <w:rPr>
                <w:rFonts w:asciiTheme="majorHAnsi" w:hAnsiTheme="majorHAnsi" w:cstheme="majorHAnsi"/>
                <w:szCs w:val="22"/>
              </w:rPr>
            </w:pPr>
          </w:p>
          <w:p w14:paraId="0CB26F5B" w14:textId="56135BB9" w:rsidR="004F1537" w:rsidRPr="006B4954" w:rsidRDefault="004F1537" w:rsidP="006B4954">
            <w:pPr>
              <w:suppressAutoHyphens/>
              <w:contextualSpacing/>
              <w:rPr>
                <w:rFonts w:asciiTheme="majorHAnsi" w:hAnsiTheme="majorHAnsi" w:cstheme="majorHAnsi"/>
                <w:szCs w:val="22"/>
              </w:rPr>
            </w:pPr>
            <w:r>
              <w:rPr>
                <w:rFonts w:asciiTheme="majorHAnsi" w:hAnsiTheme="majorHAnsi" w:cstheme="majorHAnsi"/>
                <w:szCs w:val="22"/>
              </w:rPr>
              <w:t xml:space="preserve">Using the same IDE can </w:t>
            </w:r>
            <w:r w:rsidR="00D67EDB">
              <w:rPr>
                <w:rFonts w:asciiTheme="majorHAnsi" w:hAnsiTheme="majorHAnsi" w:cstheme="majorHAnsi"/>
                <w:szCs w:val="22"/>
              </w:rPr>
              <w:t xml:space="preserve">impact the development team positively, it would be easier to </w:t>
            </w:r>
            <w:r w:rsidR="00244FD1">
              <w:rPr>
                <w:rFonts w:asciiTheme="majorHAnsi" w:hAnsiTheme="majorHAnsi" w:cstheme="majorHAnsi"/>
                <w:szCs w:val="22"/>
              </w:rPr>
              <w:t xml:space="preserve">transition from one platform to another inside the same IDE. Just switch </w:t>
            </w:r>
            <w:r w:rsidR="00A6260C">
              <w:rPr>
                <w:rFonts w:asciiTheme="majorHAnsi" w:hAnsiTheme="majorHAnsi" w:cstheme="majorHAnsi"/>
                <w:szCs w:val="22"/>
              </w:rPr>
              <w:t>projects.</w:t>
            </w:r>
          </w:p>
        </w:tc>
        <w:tc>
          <w:tcPr>
            <w:tcW w:w="1890" w:type="dxa"/>
            <w:shd w:val="clear" w:color="auto" w:fill="auto"/>
            <w:tcMar>
              <w:top w:w="0" w:type="dxa"/>
              <w:left w:w="115" w:type="dxa"/>
              <w:bottom w:w="0" w:type="dxa"/>
              <w:right w:w="115" w:type="dxa"/>
            </w:tcMar>
          </w:tcPr>
          <w:p w14:paraId="3466B885" w14:textId="1951D328" w:rsidR="00A325D0" w:rsidRPr="006B4954" w:rsidRDefault="00FB6808" w:rsidP="006B4954">
            <w:pPr>
              <w:suppressAutoHyphens/>
              <w:contextualSpacing/>
              <w:rPr>
                <w:rFonts w:asciiTheme="majorHAnsi" w:hAnsiTheme="majorHAnsi" w:cstheme="majorHAnsi"/>
                <w:szCs w:val="22"/>
              </w:rPr>
            </w:pPr>
            <w:r>
              <w:rPr>
                <w:rFonts w:asciiTheme="majorHAnsi" w:hAnsiTheme="majorHAnsi" w:cstheme="majorHAnsi"/>
                <w:szCs w:val="22"/>
              </w:rPr>
              <w:t xml:space="preserve">Java, Python, </w:t>
            </w:r>
            <w:r w:rsidR="007E0C33">
              <w:rPr>
                <w:rFonts w:asciiTheme="majorHAnsi" w:hAnsiTheme="majorHAnsi" w:cstheme="majorHAnsi"/>
                <w:szCs w:val="22"/>
              </w:rPr>
              <w:t>and PHP are good languages to use with Linux. Eclipse</w:t>
            </w:r>
            <w:r w:rsidR="006237E8">
              <w:rPr>
                <w:rFonts w:asciiTheme="majorHAnsi" w:hAnsiTheme="majorHAnsi" w:cstheme="majorHAnsi"/>
                <w:szCs w:val="22"/>
              </w:rPr>
              <w:t xml:space="preserve">, and </w:t>
            </w:r>
            <w:r w:rsidR="00E5092E">
              <w:rPr>
                <w:rFonts w:asciiTheme="majorHAnsi" w:hAnsiTheme="majorHAnsi" w:cstheme="majorHAnsi"/>
                <w:szCs w:val="22"/>
              </w:rPr>
              <w:t>PyCharm are good IDEs</w:t>
            </w:r>
            <w:r w:rsidR="008B3AD3">
              <w:rPr>
                <w:rFonts w:asciiTheme="majorHAnsi" w:hAnsiTheme="majorHAnsi" w:cstheme="majorHAnsi"/>
                <w:szCs w:val="22"/>
              </w:rPr>
              <w:t xml:space="preserve"> and free</w:t>
            </w:r>
          </w:p>
        </w:tc>
        <w:tc>
          <w:tcPr>
            <w:tcW w:w="1890" w:type="dxa"/>
            <w:shd w:val="clear" w:color="auto" w:fill="auto"/>
            <w:tcMar>
              <w:top w:w="0" w:type="dxa"/>
              <w:left w:w="115" w:type="dxa"/>
              <w:bottom w:w="0" w:type="dxa"/>
              <w:right w:w="115" w:type="dxa"/>
            </w:tcMar>
          </w:tcPr>
          <w:p w14:paraId="63C1A493" w14:textId="465C0924" w:rsidR="00A325D0" w:rsidRPr="006B4954" w:rsidRDefault="003A4C3E" w:rsidP="006B4954">
            <w:pPr>
              <w:suppressAutoHyphens/>
              <w:contextualSpacing/>
              <w:rPr>
                <w:rFonts w:asciiTheme="majorHAnsi" w:hAnsiTheme="majorHAnsi" w:cstheme="majorHAnsi"/>
                <w:szCs w:val="22"/>
              </w:rPr>
            </w:pPr>
            <w:r>
              <w:rPr>
                <w:rFonts w:asciiTheme="majorHAnsi" w:hAnsiTheme="majorHAnsi" w:cstheme="majorHAnsi"/>
                <w:szCs w:val="22"/>
              </w:rPr>
              <w:t xml:space="preserve">Microsoft </w:t>
            </w:r>
            <w:r w:rsidR="006234BF">
              <w:rPr>
                <w:rFonts w:asciiTheme="majorHAnsi" w:hAnsiTheme="majorHAnsi" w:cstheme="majorHAnsi"/>
                <w:szCs w:val="22"/>
              </w:rPr>
              <w:t>makes Visual Studio for a IDE, but others are avai</w:t>
            </w:r>
            <w:r w:rsidR="0062413B">
              <w:rPr>
                <w:rFonts w:asciiTheme="majorHAnsi" w:hAnsiTheme="majorHAnsi" w:cstheme="majorHAnsi"/>
                <w:szCs w:val="22"/>
              </w:rPr>
              <w:t>lable depending on the language you want to use</w:t>
            </w:r>
            <w:r w:rsidR="009D134F">
              <w:rPr>
                <w:rFonts w:asciiTheme="majorHAnsi" w:hAnsiTheme="majorHAnsi" w:cstheme="majorHAnsi"/>
                <w:szCs w:val="22"/>
              </w:rPr>
              <w:t>, most are free.</w:t>
            </w:r>
            <w:r w:rsidR="0062413B">
              <w:rPr>
                <w:rFonts w:asciiTheme="majorHAnsi" w:hAnsiTheme="majorHAnsi" w:cstheme="majorHAnsi"/>
                <w:szCs w:val="22"/>
              </w:rPr>
              <w:t xml:space="preserve"> </w:t>
            </w:r>
            <w:r w:rsidR="002A0FDF">
              <w:rPr>
                <w:rFonts w:asciiTheme="majorHAnsi" w:hAnsiTheme="majorHAnsi" w:cstheme="majorHAnsi"/>
                <w:szCs w:val="22"/>
              </w:rPr>
              <w:t>Java, Python, HTML, C++, and JavaScript are a few that can be used</w:t>
            </w:r>
            <w:r w:rsidR="00382638">
              <w:rPr>
                <w:rFonts w:asciiTheme="majorHAnsi" w:hAnsiTheme="majorHAnsi" w:cstheme="majorHAnsi"/>
                <w:szCs w:val="22"/>
              </w:rPr>
              <w:t>.</w:t>
            </w:r>
          </w:p>
        </w:tc>
        <w:tc>
          <w:tcPr>
            <w:tcW w:w="2080" w:type="dxa"/>
            <w:shd w:val="clear" w:color="auto" w:fill="auto"/>
            <w:tcMar>
              <w:top w:w="0" w:type="dxa"/>
              <w:left w:w="115" w:type="dxa"/>
              <w:bottom w:w="0" w:type="dxa"/>
              <w:right w:w="115" w:type="dxa"/>
            </w:tcMar>
          </w:tcPr>
          <w:p w14:paraId="16D38893" w14:textId="67FC11D7" w:rsidR="00A325D0" w:rsidRPr="006B4954" w:rsidRDefault="002B2B6E" w:rsidP="006B4954">
            <w:pPr>
              <w:suppressAutoHyphens/>
              <w:contextualSpacing/>
              <w:rPr>
                <w:rFonts w:asciiTheme="majorHAnsi" w:hAnsiTheme="majorHAnsi" w:cstheme="majorHAnsi"/>
                <w:szCs w:val="22"/>
              </w:rPr>
            </w:pPr>
            <w:r>
              <w:rPr>
                <w:rFonts w:asciiTheme="majorHAnsi" w:hAnsiTheme="majorHAnsi" w:cstheme="majorHAnsi"/>
                <w:szCs w:val="22"/>
              </w:rPr>
              <w:t xml:space="preserve">Swift for iPhones </w:t>
            </w:r>
            <w:r w:rsidR="00F87CD5">
              <w:rPr>
                <w:rFonts w:asciiTheme="majorHAnsi" w:hAnsiTheme="majorHAnsi" w:cstheme="majorHAnsi"/>
                <w:szCs w:val="22"/>
              </w:rPr>
              <w:t>can be used</w:t>
            </w:r>
            <w:r>
              <w:rPr>
                <w:rFonts w:asciiTheme="majorHAnsi" w:hAnsiTheme="majorHAnsi" w:cstheme="majorHAnsi"/>
                <w:szCs w:val="22"/>
              </w:rPr>
              <w:t>, so Atom for the IDE</w:t>
            </w:r>
            <w:r w:rsidR="00F86901">
              <w:rPr>
                <w:rFonts w:asciiTheme="majorHAnsi" w:hAnsiTheme="majorHAnsi" w:cstheme="majorHAnsi"/>
                <w:szCs w:val="22"/>
              </w:rPr>
              <w:t>, it is free.</w:t>
            </w:r>
            <w:r w:rsidR="002130FA">
              <w:rPr>
                <w:rFonts w:asciiTheme="majorHAnsi" w:hAnsiTheme="majorHAnsi" w:cstheme="majorHAnsi"/>
                <w:szCs w:val="22"/>
              </w:rPr>
              <w:t xml:space="preserve"> The Android </w:t>
            </w:r>
            <w:r w:rsidR="00096F3D">
              <w:rPr>
                <w:rFonts w:asciiTheme="majorHAnsi" w:hAnsiTheme="majorHAnsi" w:cstheme="majorHAnsi"/>
                <w:szCs w:val="22"/>
              </w:rPr>
              <w:t xml:space="preserve">app is already developed, but Android Studio is good for development. </w:t>
            </w:r>
            <w:r w:rsidR="007A5248">
              <w:rPr>
                <w:rFonts w:asciiTheme="majorHAnsi" w:hAnsiTheme="majorHAnsi" w:cstheme="majorHAnsi"/>
                <w:szCs w:val="22"/>
              </w:rPr>
              <w:t>Java</w:t>
            </w:r>
            <w:r w:rsidR="00022181">
              <w:rPr>
                <w:rFonts w:asciiTheme="majorHAnsi" w:hAnsiTheme="majorHAnsi" w:cstheme="majorHAnsi"/>
                <w:szCs w:val="22"/>
              </w:rPr>
              <w:t>, BASIC, and Kotlin are popular with Android.</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6" w:name="_Toc115077326"/>
      <w:r w:rsidRPr="006B4954">
        <w:rPr>
          <w:rFonts w:asciiTheme="majorHAnsi" w:hAnsiTheme="majorHAnsi" w:cstheme="majorHAnsi"/>
          <w:u w:val="single"/>
        </w:rPr>
        <w:lastRenderedPageBreak/>
        <w:t>Recommendations</w:t>
      </w:r>
      <w:bookmarkEnd w:id="16"/>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789D73BC" w:rsidR="00A325D0" w:rsidRPr="006B4954" w:rsidRDefault="00730BFB" w:rsidP="00FD2C32">
      <w:pPr>
        <w:pStyle w:val="List"/>
      </w:pPr>
      <w:r w:rsidRPr="006B4954">
        <w:rPr>
          <w:b/>
        </w:rPr>
        <w:t>Operating Platform</w:t>
      </w:r>
      <w:r w:rsidRPr="006B4954">
        <w:t xml:space="preserve">: </w:t>
      </w:r>
      <w:r w:rsidR="00BF7614">
        <w:t xml:space="preserve">I would recommend Windows as their Operating Platform. </w:t>
      </w:r>
      <w:r w:rsidR="00D551B1">
        <w:t xml:space="preserve">There are many IDEs </w:t>
      </w:r>
      <w:r w:rsidR="00A6119E">
        <w:t>available,</w:t>
      </w:r>
      <w:r w:rsidR="00D551B1">
        <w:t xml:space="preserve"> and it requires the least amount of expertise. </w:t>
      </w:r>
      <w:r w:rsidR="004B509E">
        <w:t>There is plenty of documentation out there since it is the mos</w:t>
      </w:r>
      <w:r w:rsidR="00A6119E">
        <w:t>t popular OS.</w:t>
      </w:r>
      <w:r w:rsidR="000A4322">
        <w:t xml:space="preserve"> </w:t>
      </w:r>
      <w:r w:rsidR="00450DFD">
        <w:t>Cost for experie</w:t>
      </w:r>
      <w:r w:rsidR="0035339F">
        <w:t>n</w:t>
      </w:r>
      <w:r w:rsidR="00450DFD">
        <w:t>ce</w:t>
      </w:r>
      <w:r w:rsidR="0035339F">
        <w:t xml:space="preserve"> would be lower, compared to others. </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2B9D00A2" w:rsidR="00A325D0" w:rsidRPr="006B4954" w:rsidRDefault="00730BFB" w:rsidP="00FD2C32">
      <w:pPr>
        <w:pStyle w:val="List"/>
      </w:pPr>
      <w:r w:rsidRPr="006B4954">
        <w:rPr>
          <w:b/>
        </w:rPr>
        <w:t>Operating Systems Architectures</w:t>
      </w:r>
      <w:r w:rsidR="008137A9">
        <w:t>:</w:t>
      </w:r>
      <w:r w:rsidR="004F4696">
        <w:t xml:space="preserve"> The Windows Architecture allows </w:t>
      </w:r>
      <w:r w:rsidR="00F219B5">
        <w:t xml:space="preserve">direct access to the GPU and RAM, it is already the most popular gaming </w:t>
      </w:r>
      <w:r w:rsidR="008960A9">
        <w:t xml:space="preserve">platform because </w:t>
      </w:r>
      <w:r w:rsidR="008C7ACC">
        <w:t xml:space="preserve">of its features. </w:t>
      </w:r>
      <w:r w:rsidR="00BA65EF">
        <w:t>It can handle the heavy payload of</w:t>
      </w:r>
      <w:r w:rsidR="00F50803">
        <w:t xml:space="preserve"> a game while keeping the system stable.</w:t>
      </w:r>
      <w:r w:rsidR="00A06D7C">
        <w:t xml:space="preserve"> It is also </w:t>
      </w:r>
      <w:r w:rsidR="00AB710B">
        <w:t xml:space="preserve">capable of running other servers such as email, web server, </w:t>
      </w:r>
      <w:r w:rsidR="007A27A7">
        <w:t xml:space="preserve">and more. </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1709B03B" w:rsidR="00A325D0" w:rsidRPr="006B4954" w:rsidRDefault="00730BFB" w:rsidP="00FD2C32">
      <w:pPr>
        <w:pStyle w:val="List"/>
      </w:pPr>
      <w:r w:rsidRPr="006B4954">
        <w:rPr>
          <w:b/>
        </w:rPr>
        <w:t>Storage Management</w:t>
      </w:r>
      <w:r w:rsidR="000F05D2">
        <w:t>:</w:t>
      </w:r>
      <w:r w:rsidR="00721991">
        <w:t xml:space="preserve"> Storage sense is a </w:t>
      </w:r>
      <w:r w:rsidR="00530B18">
        <w:t xml:space="preserve">great tool for storage management. </w:t>
      </w:r>
      <w:r w:rsidR="005E421F">
        <w:t>You can manage files on your hard drive</w:t>
      </w:r>
      <w:r w:rsidR="00915524">
        <w:t xml:space="preserve">, and storage sense can automatically get rid of </w:t>
      </w:r>
      <w:r w:rsidR="00551EAF">
        <w:t>items</w:t>
      </w:r>
      <w:r w:rsidR="00915524">
        <w:t xml:space="preserve"> </w:t>
      </w:r>
      <w:r w:rsidR="007A09E0">
        <w:t>you don</w:t>
      </w:r>
      <w:r w:rsidR="006870A3">
        <w:t>'</w:t>
      </w:r>
      <w:r w:rsidR="007A09E0">
        <w:t xml:space="preserve">t need. Temporary file, Recycle Bin, and </w:t>
      </w:r>
      <w:r w:rsidR="00551EAF">
        <w:t xml:space="preserve">more help you have less cleanup. </w:t>
      </w:r>
      <w:r w:rsidR="00E46E80">
        <w:t xml:space="preserve">Having a backup of all </w:t>
      </w:r>
      <w:r w:rsidR="00595BF9">
        <w:t>data on an off site is also crucial</w:t>
      </w:r>
      <w:r w:rsidR="003C6591">
        <w:t>, and r</w:t>
      </w:r>
      <w:r w:rsidR="00595BF9">
        <w:t>edund</w:t>
      </w:r>
      <w:r w:rsidR="003C6591">
        <w:t>ancy</w:t>
      </w:r>
      <w:r w:rsidR="00595BF9">
        <w:t xml:space="preserve"> will also help with </w:t>
      </w:r>
      <w:r w:rsidR="003C6591">
        <w:t>data loss.</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340CAE2C" w:rsidR="00A325D0" w:rsidRPr="006B4954" w:rsidRDefault="00730BFB" w:rsidP="00FD2C32">
      <w:pPr>
        <w:pStyle w:val="List"/>
      </w:pPr>
      <w:r w:rsidRPr="006B4954">
        <w:rPr>
          <w:b/>
        </w:rPr>
        <w:t>Memory Management</w:t>
      </w:r>
      <w:r w:rsidRPr="006B4954">
        <w:t xml:space="preserve">: </w:t>
      </w:r>
      <w:r w:rsidR="00594620">
        <w:t xml:space="preserve">The </w:t>
      </w:r>
      <w:r w:rsidR="00354375">
        <w:t>game</w:t>
      </w:r>
      <w:r w:rsidR="006870A3">
        <w:t>'</w:t>
      </w:r>
      <w:r w:rsidR="00354375">
        <w:t>s</w:t>
      </w:r>
      <w:r w:rsidR="00594620">
        <w:t xml:space="preserve"> image files </w:t>
      </w:r>
      <w:r w:rsidR="002A36E6">
        <w:t>must</w:t>
      </w:r>
      <w:r w:rsidR="00594620">
        <w:t xml:space="preserve"> be </w:t>
      </w:r>
      <w:r w:rsidR="00354375">
        <w:t>sorted in a database and distributed randomly.</w:t>
      </w:r>
      <w:r w:rsidR="005F6CE1">
        <w:t xml:space="preserve"> Using </w:t>
      </w:r>
      <w:r w:rsidR="007458E0">
        <w:t xml:space="preserve">memory will allow </w:t>
      </w:r>
      <w:r w:rsidR="002A36E6">
        <w:t>the images to be pulled faster than if</w:t>
      </w:r>
      <w:r w:rsidR="007458E0">
        <w:t xml:space="preserve"> in storage.</w:t>
      </w:r>
      <w:r w:rsidR="005021BA">
        <w:t xml:space="preserve"> So, keeping i</w:t>
      </w:r>
      <w:r w:rsidR="002A36E6">
        <w:t xml:space="preserve">mages </w:t>
      </w:r>
      <w:r w:rsidR="006870A3">
        <w:t xml:space="preserve">in memory </w:t>
      </w:r>
      <w:r w:rsidR="002A36E6">
        <w:t xml:space="preserve">for others to use will help with the game's speed. </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193003EB" w:rsidR="00A325D0" w:rsidRPr="006B4954" w:rsidRDefault="00730BFB" w:rsidP="00FD2C32">
      <w:pPr>
        <w:pStyle w:val="List"/>
      </w:pPr>
      <w:r w:rsidRPr="006B4954">
        <w:rPr>
          <w:b/>
        </w:rPr>
        <w:t>Distributed Systems and Networks</w:t>
      </w:r>
      <w:r w:rsidR="006E0C1D">
        <w:t>:</w:t>
      </w:r>
      <w:r w:rsidR="00903812">
        <w:t xml:space="preserve"> </w:t>
      </w:r>
      <w:r w:rsidR="00A627AA">
        <w:t xml:space="preserve">Using a cross-platform IDE </w:t>
      </w:r>
      <w:r w:rsidR="00D74715">
        <w:t xml:space="preserve">can come in handy. Xamarin works with iOS, OS X, Android, and </w:t>
      </w:r>
      <w:r w:rsidR="00EB7388">
        <w:t xml:space="preserve">Windows. It uses C# so it will be more efficient to </w:t>
      </w:r>
      <w:r w:rsidR="00CC7865">
        <w:t>use this platform.</w:t>
      </w:r>
      <w:r w:rsidR="0084588C">
        <w:t xml:space="preserve"> HTML5 might be</w:t>
      </w:r>
      <w:r w:rsidR="00976510">
        <w:t xml:space="preserve"> a better option as it </w:t>
      </w:r>
      <w:r w:rsidR="00EB2C19">
        <w:t xml:space="preserve">is </w:t>
      </w:r>
      <w:r w:rsidR="00976510">
        <w:t>web-</w:t>
      </w:r>
      <w:r w:rsidR="006E0C1D">
        <w:t>based and</w:t>
      </w:r>
      <w:r w:rsidR="00976510">
        <w:t xml:space="preserve"> can work in most browsers in </w:t>
      </w:r>
      <w:r w:rsidR="00EB2C19">
        <w:t xml:space="preserve">most OSs. </w:t>
      </w:r>
      <w:r w:rsidR="006D409A">
        <w:t xml:space="preserve">A strong connection to the internet will be </w:t>
      </w:r>
      <w:r w:rsidR="006E0C1D">
        <w:t>needed</w:t>
      </w:r>
      <w:r w:rsidR="006D409A">
        <w:t xml:space="preserve"> to pull from the image database. </w:t>
      </w:r>
      <w:r w:rsidR="00A06584">
        <w:t xml:space="preserve">A newer computer will be helpful to handle newer graphics. </w:t>
      </w:r>
      <w:r w:rsidR="00B06CA9">
        <w:t xml:space="preserve">A </w:t>
      </w:r>
      <w:r w:rsidR="00FF1111">
        <w:t xml:space="preserve">battery backup for the servers will </w:t>
      </w:r>
      <w:r w:rsidR="006E0C1D">
        <w:t>be needed</w:t>
      </w:r>
      <w:r w:rsidR="00FF1111">
        <w:t xml:space="preserve"> for intermitted </w:t>
      </w:r>
      <w:r w:rsidR="006E0C1D">
        <w:t xml:space="preserve">power loss. </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27EF777B" w:rsidR="00A325D0" w:rsidRPr="006B4954" w:rsidRDefault="00730BFB" w:rsidP="00FD2C32">
      <w:pPr>
        <w:pStyle w:val="List"/>
      </w:pPr>
      <w:r w:rsidRPr="006B4954">
        <w:rPr>
          <w:b/>
        </w:rPr>
        <w:t>Security</w:t>
      </w:r>
      <w:r w:rsidRPr="006B4954">
        <w:t xml:space="preserve">: </w:t>
      </w:r>
      <w:r w:rsidR="00B2796E">
        <w:t>Windows has a built-in firewall</w:t>
      </w:r>
      <w:r w:rsidR="00BA49E2">
        <w:t>(software)</w:t>
      </w:r>
      <w:r w:rsidR="00B2796E">
        <w:t xml:space="preserve"> </w:t>
      </w:r>
      <w:r w:rsidR="00A63FC4">
        <w:t xml:space="preserve">and antivirus protection. Security will still need to be set to high in order to require a password for any changes to be made. </w:t>
      </w:r>
      <w:r w:rsidR="00821690">
        <w:t>A second</w:t>
      </w:r>
      <w:r w:rsidR="009A4DBC">
        <w:t xml:space="preserve"> </w:t>
      </w:r>
      <w:r w:rsidR="00BA49E2">
        <w:t xml:space="preserve">firewall </w:t>
      </w:r>
      <w:r w:rsidR="009A4DBC">
        <w:t xml:space="preserve">(hardware) </w:t>
      </w:r>
      <w:r w:rsidR="00BA49E2">
        <w:t xml:space="preserve">will </w:t>
      </w:r>
      <w:r w:rsidR="00CE2066">
        <w:t>be needed</w:t>
      </w:r>
      <w:r w:rsidR="00BA49E2">
        <w:t xml:space="preserve"> </w:t>
      </w:r>
      <w:r w:rsidR="009753A9">
        <w:t xml:space="preserve">for extra security. The second firewall will </w:t>
      </w:r>
      <w:r w:rsidR="00F01A77">
        <w:t>shut down</w:t>
      </w:r>
      <w:r w:rsidR="009753A9">
        <w:t xml:space="preserve"> all </w:t>
      </w:r>
      <w:r w:rsidR="00CE2066">
        <w:t>unnecessary</w:t>
      </w:r>
      <w:r w:rsidR="009753A9">
        <w:t xml:space="preserve"> </w:t>
      </w:r>
      <w:r w:rsidR="00CE2066">
        <w:t>ports for better protection</w:t>
      </w:r>
      <w:r w:rsidR="00F01A77">
        <w:t xml:space="preserve">. </w:t>
      </w:r>
      <w:r w:rsidR="00231A35">
        <w:t>The antivirus will need to be updated constantly as new th</w:t>
      </w:r>
      <w:r w:rsidR="00A3033A">
        <w:t xml:space="preserve">reats develop every day. </w:t>
      </w:r>
      <w:r w:rsidR="00C7406A">
        <w:t xml:space="preserve">Real-time protection will </w:t>
      </w:r>
      <w:r w:rsidR="00D756E7">
        <w:t>require</w:t>
      </w:r>
      <w:r w:rsidR="00C7406A">
        <w:t xml:space="preserve"> to be enabled to display any compromises as soon as it happens. </w:t>
      </w:r>
      <w:r w:rsidR="003B202D">
        <w:t>Security keys will need to be distributed to auth</w:t>
      </w:r>
      <w:r w:rsidR="00D756E7">
        <w:t>o</w:t>
      </w:r>
      <w:r w:rsidR="003B202D">
        <w:t>rized person</w:t>
      </w:r>
      <w:r w:rsidR="00D756E7">
        <w:t xml:space="preserve">nel only. </w:t>
      </w:r>
      <w:r w:rsidR="007857DC">
        <w:t xml:space="preserve">Using security keys will </w:t>
      </w:r>
      <w:r w:rsidR="009D25E8">
        <w:t>allow</w:t>
      </w:r>
      <w:r w:rsidR="007857DC">
        <w:t xml:space="preserve"> </w:t>
      </w:r>
      <w:r w:rsidR="00F758FF">
        <w:t>two-form</w:t>
      </w:r>
      <w:r w:rsidR="009D25E8">
        <w:t xml:space="preserve"> </w:t>
      </w:r>
      <w:r w:rsidR="00F758FF">
        <w:t>authorization</w:t>
      </w:r>
      <w:r w:rsidR="009D25E8">
        <w:t xml:space="preserve"> and make a compromised password alone useless. </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94A8F" w14:textId="77777777" w:rsidR="00717052" w:rsidRDefault="00717052">
      <w:r>
        <w:separator/>
      </w:r>
    </w:p>
  </w:endnote>
  <w:endnote w:type="continuationSeparator" w:id="0">
    <w:p w14:paraId="55732256" w14:textId="77777777" w:rsidR="00717052" w:rsidRDefault="007170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09902" w14:textId="77777777" w:rsidR="00717052" w:rsidRDefault="00717052">
      <w:r>
        <w:separator/>
      </w:r>
    </w:p>
  </w:footnote>
  <w:footnote w:type="continuationSeparator" w:id="0">
    <w:p w14:paraId="536C1197" w14:textId="77777777" w:rsidR="00717052" w:rsidRDefault="00717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21A3ACF"/>
    <w:multiLevelType w:val="hybridMultilevel"/>
    <w:tmpl w:val="B6BA9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7707520">
    <w:abstractNumId w:val="6"/>
  </w:num>
  <w:num w:numId="2" w16cid:durableId="1920433643">
    <w:abstractNumId w:val="5"/>
  </w:num>
  <w:num w:numId="3" w16cid:durableId="1473668085">
    <w:abstractNumId w:val="4"/>
  </w:num>
  <w:num w:numId="4" w16cid:durableId="1975406788">
    <w:abstractNumId w:val="3"/>
  </w:num>
  <w:num w:numId="5" w16cid:durableId="732240780">
    <w:abstractNumId w:val="2"/>
  </w:num>
  <w:num w:numId="6" w16cid:durableId="1191803185">
    <w:abstractNumId w:val="1"/>
  </w:num>
  <w:num w:numId="7" w16cid:durableId="2089839457">
    <w:abstractNumId w:val="0"/>
  </w:num>
  <w:num w:numId="8" w16cid:durableId="2207980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bS0NDMwMTAxMzRT0lEKTi0uzszPAykwqgUAfk21diwAAAA="/>
  </w:docVars>
  <w:rsids>
    <w:rsidRoot w:val="00A325D0"/>
    <w:rsid w:val="00003D99"/>
    <w:rsid w:val="00011A38"/>
    <w:rsid w:val="00022181"/>
    <w:rsid w:val="0003497A"/>
    <w:rsid w:val="00060745"/>
    <w:rsid w:val="00066424"/>
    <w:rsid w:val="00074EE1"/>
    <w:rsid w:val="00091CCC"/>
    <w:rsid w:val="00096F3D"/>
    <w:rsid w:val="000A4322"/>
    <w:rsid w:val="000A64AF"/>
    <w:rsid w:val="000C3A59"/>
    <w:rsid w:val="000E368B"/>
    <w:rsid w:val="000F05D2"/>
    <w:rsid w:val="000F5165"/>
    <w:rsid w:val="00107896"/>
    <w:rsid w:val="00163A96"/>
    <w:rsid w:val="00172A1C"/>
    <w:rsid w:val="001A01DB"/>
    <w:rsid w:val="001B40D0"/>
    <w:rsid w:val="001B7DDA"/>
    <w:rsid w:val="002130FA"/>
    <w:rsid w:val="00223B5A"/>
    <w:rsid w:val="00223F0D"/>
    <w:rsid w:val="0023160F"/>
    <w:rsid w:val="00231A35"/>
    <w:rsid w:val="00233A34"/>
    <w:rsid w:val="00244FD1"/>
    <w:rsid w:val="00261774"/>
    <w:rsid w:val="00285066"/>
    <w:rsid w:val="002A0FDF"/>
    <w:rsid w:val="002A36E6"/>
    <w:rsid w:val="002B2B6E"/>
    <w:rsid w:val="002C25EE"/>
    <w:rsid w:val="002D1B79"/>
    <w:rsid w:val="002D71B3"/>
    <w:rsid w:val="00312439"/>
    <w:rsid w:val="0031517A"/>
    <w:rsid w:val="00315AA1"/>
    <w:rsid w:val="00317869"/>
    <w:rsid w:val="00321060"/>
    <w:rsid w:val="0033070B"/>
    <w:rsid w:val="0035339F"/>
    <w:rsid w:val="00354375"/>
    <w:rsid w:val="00360205"/>
    <w:rsid w:val="003723B7"/>
    <w:rsid w:val="00382638"/>
    <w:rsid w:val="003947D6"/>
    <w:rsid w:val="003A4C3E"/>
    <w:rsid w:val="003B202D"/>
    <w:rsid w:val="003C6591"/>
    <w:rsid w:val="003F5416"/>
    <w:rsid w:val="00403F62"/>
    <w:rsid w:val="00416115"/>
    <w:rsid w:val="004269FD"/>
    <w:rsid w:val="0043672B"/>
    <w:rsid w:val="00450DFD"/>
    <w:rsid w:val="00462FA5"/>
    <w:rsid w:val="0047088D"/>
    <w:rsid w:val="004B509E"/>
    <w:rsid w:val="004C5263"/>
    <w:rsid w:val="004C784A"/>
    <w:rsid w:val="004D630E"/>
    <w:rsid w:val="004E405C"/>
    <w:rsid w:val="004F1537"/>
    <w:rsid w:val="004F4696"/>
    <w:rsid w:val="005021BA"/>
    <w:rsid w:val="00504C7C"/>
    <w:rsid w:val="00506DD9"/>
    <w:rsid w:val="00530B18"/>
    <w:rsid w:val="00551EAF"/>
    <w:rsid w:val="00572FC8"/>
    <w:rsid w:val="00591894"/>
    <w:rsid w:val="00594620"/>
    <w:rsid w:val="00595BF9"/>
    <w:rsid w:val="005A61FC"/>
    <w:rsid w:val="005E3957"/>
    <w:rsid w:val="005E421F"/>
    <w:rsid w:val="005E7833"/>
    <w:rsid w:val="005F370E"/>
    <w:rsid w:val="005F49E3"/>
    <w:rsid w:val="005F6CE1"/>
    <w:rsid w:val="006234BF"/>
    <w:rsid w:val="006237E8"/>
    <w:rsid w:val="0062413B"/>
    <w:rsid w:val="0063359D"/>
    <w:rsid w:val="00651FD0"/>
    <w:rsid w:val="006552D6"/>
    <w:rsid w:val="00655593"/>
    <w:rsid w:val="00664570"/>
    <w:rsid w:val="006870A3"/>
    <w:rsid w:val="00691EB9"/>
    <w:rsid w:val="006B4954"/>
    <w:rsid w:val="006C2102"/>
    <w:rsid w:val="006D409A"/>
    <w:rsid w:val="006D4B6B"/>
    <w:rsid w:val="006E0C1D"/>
    <w:rsid w:val="00717052"/>
    <w:rsid w:val="00717E05"/>
    <w:rsid w:val="00717FC1"/>
    <w:rsid w:val="00721991"/>
    <w:rsid w:val="00730BFB"/>
    <w:rsid w:val="0074477E"/>
    <w:rsid w:val="007458E0"/>
    <w:rsid w:val="00751A65"/>
    <w:rsid w:val="007857DC"/>
    <w:rsid w:val="0078698F"/>
    <w:rsid w:val="007950F8"/>
    <w:rsid w:val="007A09E0"/>
    <w:rsid w:val="007A27A7"/>
    <w:rsid w:val="007A5248"/>
    <w:rsid w:val="007B28D2"/>
    <w:rsid w:val="007E0C33"/>
    <w:rsid w:val="007F3EC1"/>
    <w:rsid w:val="00812763"/>
    <w:rsid w:val="008137A9"/>
    <w:rsid w:val="00821690"/>
    <w:rsid w:val="00823E9C"/>
    <w:rsid w:val="0084588C"/>
    <w:rsid w:val="008824F6"/>
    <w:rsid w:val="008908B1"/>
    <w:rsid w:val="008939EE"/>
    <w:rsid w:val="008960A9"/>
    <w:rsid w:val="008A485F"/>
    <w:rsid w:val="008B3AD3"/>
    <w:rsid w:val="008C7ACC"/>
    <w:rsid w:val="008E34BA"/>
    <w:rsid w:val="00903812"/>
    <w:rsid w:val="009138E2"/>
    <w:rsid w:val="00915524"/>
    <w:rsid w:val="00925E4A"/>
    <w:rsid w:val="00936BA1"/>
    <w:rsid w:val="00956B81"/>
    <w:rsid w:val="009649F5"/>
    <w:rsid w:val="009753A9"/>
    <w:rsid w:val="00975A15"/>
    <w:rsid w:val="00976510"/>
    <w:rsid w:val="00987146"/>
    <w:rsid w:val="009A4DBC"/>
    <w:rsid w:val="009C1DD3"/>
    <w:rsid w:val="009C2374"/>
    <w:rsid w:val="009D040F"/>
    <w:rsid w:val="009D134F"/>
    <w:rsid w:val="009D25E8"/>
    <w:rsid w:val="009F6960"/>
    <w:rsid w:val="00A06584"/>
    <w:rsid w:val="00A06D7C"/>
    <w:rsid w:val="00A3033A"/>
    <w:rsid w:val="00A325D0"/>
    <w:rsid w:val="00A6119E"/>
    <w:rsid w:val="00A6260C"/>
    <w:rsid w:val="00A627AA"/>
    <w:rsid w:val="00A63FC4"/>
    <w:rsid w:val="00AB068F"/>
    <w:rsid w:val="00AB514E"/>
    <w:rsid w:val="00AB544C"/>
    <w:rsid w:val="00AB710B"/>
    <w:rsid w:val="00AC7FCE"/>
    <w:rsid w:val="00AD172D"/>
    <w:rsid w:val="00AF32EF"/>
    <w:rsid w:val="00B06CA9"/>
    <w:rsid w:val="00B20A2D"/>
    <w:rsid w:val="00B2796E"/>
    <w:rsid w:val="00B30C1B"/>
    <w:rsid w:val="00B41DAB"/>
    <w:rsid w:val="00B42546"/>
    <w:rsid w:val="00B4334C"/>
    <w:rsid w:val="00B62A83"/>
    <w:rsid w:val="00B82629"/>
    <w:rsid w:val="00B902AF"/>
    <w:rsid w:val="00B967EC"/>
    <w:rsid w:val="00BA49E2"/>
    <w:rsid w:val="00BA65EF"/>
    <w:rsid w:val="00BB4494"/>
    <w:rsid w:val="00BE6E53"/>
    <w:rsid w:val="00BF52C1"/>
    <w:rsid w:val="00BF705E"/>
    <w:rsid w:val="00BF7614"/>
    <w:rsid w:val="00C121A6"/>
    <w:rsid w:val="00C45829"/>
    <w:rsid w:val="00C51DA9"/>
    <w:rsid w:val="00C7406A"/>
    <w:rsid w:val="00CA097A"/>
    <w:rsid w:val="00CC1CA0"/>
    <w:rsid w:val="00CC2A37"/>
    <w:rsid w:val="00CC7865"/>
    <w:rsid w:val="00CE2066"/>
    <w:rsid w:val="00CE4AD3"/>
    <w:rsid w:val="00D04657"/>
    <w:rsid w:val="00D24440"/>
    <w:rsid w:val="00D51A08"/>
    <w:rsid w:val="00D551B1"/>
    <w:rsid w:val="00D67EDB"/>
    <w:rsid w:val="00D74715"/>
    <w:rsid w:val="00D756E7"/>
    <w:rsid w:val="00D97062"/>
    <w:rsid w:val="00DA6AF7"/>
    <w:rsid w:val="00DB4F5C"/>
    <w:rsid w:val="00DF7E08"/>
    <w:rsid w:val="00E0390F"/>
    <w:rsid w:val="00E041A9"/>
    <w:rsid w:val="00E16D84"/>
    <w:rsid w:val="00E46E80"/>
    <w:rsid w:val="00E5092E"/>
    <w:rsid w:val="00E61BA3"/>
    <w:rsid w:val="00E6447B"/>
    <w:rsid w:val="00EA0547"/>
    <w:rsid w:val="00EB2C19"/>
    <w:rsid w:val="00EB7388"/>
    <w:rsid w:val="00EF04CE"/>
    <w:rsid w:val="00EF2C80"/>
    <w:rsid w:val="00F01A77"/>
    <w:rsid w:val="00F219B5"/>
    <w:rsid w:val="00F27109"/>
    <w:rsid w:val="00F355EE"/>
    <w:rsid w:val="00F50803"/>
    <w:rsid w:val="00F53DDC"/>
    <w:rsid w:val="00F66CEF"/>
    <w:rsid w:val="00F758FF"/>
    <w:rsid w:val="00F828D2"/>
    <w:rsid w:val="00F845FC"/>
    <w:rsid w:val="00F86901"/>
    <w:rsid w:val="00F87CD5"/>
    <w:rsid w:val="00FA445E"/>
    <w:rsid w:val="00FB020F"/>
    <w:rsid w:val="00FB1A5D"/>
    <w:rsid w:val="00FB6808"/>
    <w:rsid w:val="00FD2C32"/>
    <w:rsid w:val="00FF1111"/>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D8F28851-B39F-4206-A9B6-1C0B72B2C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Revision">
    <w:name w:val="Revision"/>
    <w:hidden/>
    <w:uiPriority w:val="99"/>
    <w:semiHidden/>
    <w:rsid w:val="007B28D2"/>
    <w:rPr>
      <w:sz w:val="22"/>
    </w:rPr>
  </w:style>
  <w:style w:type="paragraph" w:styleId="TOC1">
    <w:name w:val="toc 1"/>
    <w:basedOn w:val="Normal"/>
    <w:next w:val="Normal"/>
    <w:autoRedefine/>
    <w:uiPriority w:val="39"/>
    <w:unhideWhenUsed/>
    <w:rsid w:val="005E3957"/>
    <w:pPr>
      <w:tabs>
        <w:tab w:val="right" w:pos="9350"/>
      </w:tabs>
      <w:spacing w:after="100"/>
    </w:pPr>
  </w:style>
  <w:style w:type="paragraph" w:styleId="TOC2">
    <w:name w:val="toc 2"/>
    <w:basedOn w:val="Normal"/>
    <w:next w:val="Normal"/>
    <w:autoRedefine/>
    <w:uiPriority w:val="39"/>
    <w:unhideWhenUsed/>
    <w:rsid w:val="00011A38"/>
    <w:pPr>
      <w:spacing w:after="100"/>
      <w:ind w:left="220"/>
    </w:pPr>
  </w:style>
  <w:style w:type="character" w:styleId="Hyperlink">
    <w:name w:val="Hyperlink"/>
    <w:basedOn w:val="DefaultParagraphFont"/>
    <w:uiPriority w:val="99"/>
    <w:unhideWhenUsed/>
    <w:rsid w:val="00011A38"/>
    <w:rPr>
      <w:color w:val="0000FF" w:themeColor="hyperlink"/>
      <w:u w:val="single"/>
    </w:rPr>
  </w:style>
  <w:style w:type="paragraph" w:styleId="ListParagraph">
    <w:name w:val="List Paragraph"/>
    <w:basedOn w:val="Normal"/>
    <w:uiPriority w:val="34"/>
    <w:qFormat/>
    <w:rsid w:val="00B826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2040231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1018</TotalTime>
  <Pages>7</Pages>
  <Words>1384</Words>
  <Characters>789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Jarvis, Kenneth</cp:lastModifiedBy>
  <cp:revision>191</cp:revision>
  <dcterms:created xsi:type="dcterms:W3CDTF">2023-03-16T22:28:00Z</dcterms:created>
  <dcterms:modified xsi:type="dcterms:W3CDTF">2023-04-14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GrammarlyDocumentId">
    <vt:lpwstr>5108d6d8e9b9a5b1f7983814f7af5669f62158ad8ef03d594a6230f0f6e19f1a</vt:lpwstr>
  </property>
</Properties>
</file>